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17CCB5" w14:textId="0D591D2B" w:rsidR="003A26B1" w:rsidRPr="00E01A01" w:rsidRDefault="003A26B1" w:rsidP="003A26B1">
      <w:pPr>
        <w:pStyle w:val="Default"/>
        <w:jc w:val="center"/>
        <w:rPr>
          <w:b/>
          <w:bCs/>
          <w:lang w:val="en-IN"/>
        </w:rPr>
      </w:pPr>
      <w:r w:rsidRPr="00A25ECA">
        <w:rPr>
          <w:b/>
          <w:bCs/>
        </w:rPr>
        <w:t xml:space="preserve">Agrochemicals, </w:t>
      </w:r>
      <w:r>
        <w:rPr>
          <w:b/>
          <w:bCs/>
        </w:rPr>
        <w:t>machines</w:t>
      </w:r>
      <w:r w:rsidR="005E52EF">
        <w:rPr>
          <w:b/>
          <w:bCs/>
        </w:rPr>
        <w:t>,</w:t>
      </w:r>
      <w:r w:rsidRPr="00A25ECA">
        <w:rPr>
          <w:b/>
          <w:bCs/>
        </w:rPr>
        <w:t xml:space="preserve"> and biodiver</w:t>
      </w:r>
      <w:bookmarkStart w:id="0" w:name="_GoBack"/>
      <w:bookmarkEnd w:id="0"/>
      <w:r w:rsidRPr="00A25ECA">
        <w:rPr>
          <w:b/>
          <w:bCs/>
        </w:rPr>
        <w:t>sity</w:t>
      </w:r>
      <w:r>
        <w:rPr>
          <w:b/>
          <w:bCs/>
        </w:rPr>
        <w:t xml:space="preserve"> in Ghana</w:t>
      </w:r>
      <w:r w:rsidRPr="00A25ECA">
        <w:rPr>
          <w:b/>
          <w:bCs/>
        </w:rPr>
        <w:t xml:space="preserve">: The ecological cost of land preparation methods of large-scale </w:t>
      </w:r>
      <w:r>
        <w:rPr>
          <w:b/>
          <w:bCs/>
        </w:rPr>
        <w:t xml:space="preserve">land </w:t>
      </w:r>
      <w:r w:rsidRPr="00A25ECA">
        <w:rPr>
          <w:b/>
          <w:bCs/>
        </w:rPr>
        <w:t>acquisition by domestic entities</w:t>
      </w:r>
    </w:p>
    <w:p w14:paraId="0B962F49" w14:textId="77777777" w:rsidR="00F23D31" w:rsidRDefault="00F23D31" w:rsidP="003A26B1">
      <w:pPr>
        <w:pStyle w:val="Default"/>
        <w:jc w:val="center"/>
        <w:rPr>
          <w:b/>
          <w:bCs/>
        </w:rPr>
      </w:pPr>
    </w:p>
    <w:p w14:paraId="066FDEBA" w14:textId="77777777" w:rsidR="00F23D31" w:rsidRDefault="00F23D31" w:rsidP="00F23D31">
      <w:pPr>
        <w:spacing w:after="0" w:line="240" w:lineRule="auto"/>
        <w:jc w:val="both"/>
        <w:rPr>
          <w:rFonts w:ascii="Times New Roman" w:eastAsia="Times New Roman" w:hAnsi="Times New Roman"/>
          <w:b/>
          <w:bCs/>
          <w:kern w:val="0"/>
        </w:rPr>
      </w:pPr>
      <w:r w:rsidRPr="00564F9C">
        <w:rPr>
          <w:rFonts w:ascii="Times New Roman" w:eastAsia="Times New Roman" w:hAnsi="Times New Roman"/>
          <w:b/>
          <w:bCs/>
          <w:kern w:val="0"/>
        </w:rPr>
        <w:t>A</w:t>
      </w:r>
      <w:r w:rsidRPr="001B7570">
        <w:rPr>
          <w:rFonts w:ascii="Times New Roman" w:eastAsia="Times New Roman" w:hAnsi="Times New Roman"/>
          <w:b/>
          <w:bCs/>
          <w:kern w:val="0"/>
        </w:rPr>
        <w:t>1</w:t>
      </w:r>
      <w:r w:rsidRPr="00564F9C">
        <w:rPr>
          <w:rFonts w:ascii="Times New Roman" w:eastAsia="Times New Roman" w:hAnsi="Times New Roman"/>
          <w:b/>
          <w:bCs/>
          <w:kern w:val="0"/>
        </w:rPr>
        <w:t>. Sensitivity analysis of weighting schemes</w:t>
      </w:r>
    </w:p>
    <w:p w14:paraId="0CC02CC3" w14:textId="77777777" w:rsidR="00F23D31" w:rsidRPr="001B7570" w:rsidRDefault="00F23D31" w:rsidP="00F23D31">
      <w:pPr>
        <w:spacing w:after="0" w:line="480" w:lineRule="auto"/>
        <w:jc w:val="both"/>
        <w:rPr>
          <w:rFonts w:ascii="Times New Roman" w:eastAsia="Times New Roman" w:hAnsi="Times New Roman"/>
          <w:kern w:val="0"/>
        </w:rPr>
      </w:pPr>
      <w:r w:rsidRPr="00564F9C">
        <w:rPr>
          <w:rFonts w:ascii="Times New Roman" w:eastAsia="Times New Roman" w:hAnsi="Times New Roman"/>
          <w:kern w:val="0"/>
        </w:rPr>
        <w:t xml:space="preserve">We tested robustness of </w:t>
      </w:r>
      <w:r w:rsidRPr="00564F9C">
        <w:rPr>
          <w:rFonts w:ascii="Times New Roman" w:eastAsia="Times New Roman" w:hAnsi="Times New Roman"/>
          <w:i/>
          <w:iCs/>
          <w:kern w:val="0"/>
        </w:rPr>
        <w:t>LSLADE_investment</w:t>
      </w:r>
      <w:r w:rsidRPr="00564F9C">
        <w:rPr>
          <w:rFonts w:ascii="Times New Roman" w:eastAsia="Times New Roman" w:hAnsi="Times New Roman"/>
          <w:kern w:val="0"/>
        </w:rPr>
        <w:t xml:space="preserve"> under three alternative specifications</w:t>
      </w:r>
      <w:r w:rsidRPr="001B7570">
        <w:rPr>
          <w:rFonts w:ascii="Times New Roman" w:eastAsia="Times New Roman" w:hAnsi="Times New Roman"/>
          <w:kern w:val="0"/>
        </w:rPr>
        <w:t>. Table A1 summarises the specifications, description and effect of each specification on biodiversity.</w:t>
      </w:r>
    </w:p>
    <w:p w14:paraId="4381E83E" w14:textId="77777777" w:rsidR="00F23D31" w:rsidRPr="00564F9C" w:rsidRDefault="00F23D31" w:rsidP="00F23D31">
      <w:pPr>
        <w:spacing w:after="0" w:line="240" w:lineRule="auto"/>
        <w:rPr>
          <w:rFonts w:ascii="Times New Roman" w:eastAsia="Times New Roman" w:hAnsi="Times New Roman"/>
          <w:b/>
          <w:bCs/>
          <w:kern w:val="0"/>
        </w:rPr>
      </w:pPr>
      <w:r w:rsidRPr="001B7570">
        <w:rPr>
          <w:rFonts w:ascii="Times New Roman" w:eastAsia="Times New Roman" w:hAnsi="Times New Roman"/>
          <w:b/>
          <w:bCs/>
          <w:kern w:val="0"/>
        </w:rPr>
        <w:t xml:space="preserve">Table A1: Summary of </w:t>
      </w:r>
      <w:r w:rsidRPr="001B7570">
        <w:rPr>
          <w:rFonts w:ascii="Times New Roman" w:hAnsi="Times New Roman"/>
          <w:b/>
          <w:bCs/>
        </w:rPr>
        <w:t>Sensitivity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4216"/>
        <w:gridCol w:w="3598"/>
      </w:tblGrid>
      <w:tr w:rsidR="00F23D31" w:rsidRPr="00564F9C" w14:paraId="45DAB875" w14:textId="77777777" w:rsidTr="00745617">
        <w:tc>
          <w:tcPr>
            <w:tcW w:w="0" w:type="auto"/>
            <w:hideMark/>
          </w:tcPr>
          <w:p w14:paraId="69B75D3A" w14:textId="77777777" w:rsidR="00F23D31" w:rsidRPr="00564F9C" w:rsidRDefault="00F23D31" w:rsidP="007456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aa-ET"/>
                <w14:ligatures w14:val="none"/>
              </w:rPr>
              <w:t>Specification</w:t>
            </w:r>
          </w:p>
        </w:tc>
        <w:tc>
          <w:tcPr>
            <w:tcW w:w="0" w:type="auto"/>
            <w:hideMark/>
          </w:tcPr>
          <w:p w14:paraId="3A805795" w14:textId="77777777" w:rsidR="00F23D31" w:rsidRPr="00564F9C" w:rsidRDefault="00F23D31" w:rsidP="007456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aa-ET"/>
                <w14:ligatures w14:val="none"/>
              </w:rPr>
              <w:t>Description</w:t>
            </w:r>
          </w:p>
        </w:tc>
        <w:tc>
          <w:tcPr>
            <w:tcW w:w="0" w:type="auto"/>
            <w:hideMark/>
          </w:tcPr>
          <w:p w14:paraId="68ACBCFA" w14:textId="77777777" w:rsidR="00F23D31" w:rsidRPr="00564F9C" w:rsidRDefault="00F23D31" w:rsidP="007456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aa-ET"/>
                <w14:ligatures w14:val="none"/>
              </w:rPr>
              <w:t>Effect on main biodiversity results</w:t>
            </w:r>
          </w:p>
        </w:tc>
      </w:tr>
      <w:tr w:rsidR="00F23D31" w:rsidRPr="00564F9C" w14:paraId="798E5191" w14:textId="77777777" w:rsidTr="00745617">
        <w:tc>
          <w:tcPr>
            <w:tcW w:w="0" w:type="auto"/>
            <w:hideMark/>
          </w:tcPr>
          <w:p w14:paraId="72E34115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Baseline</w:t>
            </w:r>
          </w:p>
        </w:tc>
        <w:tc>
          <w:tcPr>
            <w:tcW w:w="0" w:type="auto"/>
            <w:hideMark/>
          </w:tcPr>
          <w:p w14:paraId="1344C801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Weighted share by value of medium + large-scale farms</w:t>
            </w:r>
          </w:p>
        </w:tc>
        <w:tc>
          <w:tcPr>
            <w:tcW w:w="0" w:type="auto"/>
            <w:hideMark/>
          </w:tcPr>
          <w:p w14:paraId="50B98E20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Significant biodiversity reduction</w:t>
            </w:r>
          </w:p>
        </w:tc>
      </w:tr>
      <w:tr w:rsidR="00F23D31" w:rsidRPr="00564F9C" w14:paraId="7B5E5397" w14:textId="77777777" w:rsidTr="00745617">
        <w:tc>
          <w:tcPr>
            <w:tcW w:w="0" w:type="auto"/>
            <w:hideMark/>
          </w:tcPr>
          <w:p w14:paraId="63DC0FC0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Alt. 1</w:t>
            </w:r>
          </w:p>
        </w:tc>
        <w:tc>
          <w:tcPr>
            <w:tcW w:w="0" w:type="auto"/>
            <w:hideMark/>
          </w:tcPr>
          <w:p w14:paraId="0C551E22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Weighted by cultivated land area share (instead of value)</w:t>
            </w:r>
          </w:p>
        </w:tc>
        <w:tc>
          <w:tcPr>
            <w:tcW w:w="0" w:type="auto"/>
            <w:hideMark/>
          </w:tcPr>
          <w:p w14:paraId="3871A89D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Results consistent; slightly smaller coefficients</w:t>
            </w:r>
          </w:p>
        </w:tc>
      </w:tr>
      <w:tr w:rsidR="00F23D31" w:rsidRPr="00564F9C" w14:paraId="62BAD46E" w14:textId="77777777" w:rsidTr="00745617">
        <w:tc>
          <w:tcPr>
            <w:tcW w:w="0" w:type="auto"/>
            <w:hideMark/>
          </w:tcPr>
          <w:p w14:paraId="6CB9CFC6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Alt. 2</w:t>
            </w:r>
          </w:p>
        </w:tc>
        <w:tc>
          <w:tcPr>
            <w:tcW w:w="0" w:type="auto"/>
            <w:hideMark/>
          </w:tcPr>
          <w:p w14:paraId="2F64CBF4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Only medium-scale farms (5–50 ha)</w:t>
            </w:r>
          </w:p>
        </w:tc>
        <w:tc>
          <w:tcPr>
            <w:tcW w:w="0" w:type="auto"/>
            <w:hideMark/>
          </w:tcPr>
          <w:p w14:paraId="48F10E35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Results consistent; effect sizes larger</w:t>
            </w:r>
          </w:p>
        </w:tc>
      </w:tr>
      <w:tr w:rsidR="00F23D31" w:rsidRPr="00564F9C" w14:paraId="7A488E01" w14:textId="77777777" w:rsidTr="00745617">
        <w:tc>
          <w:tcPr>
            <w:tcW w:w="0" w:type="auto"/>
            <w:hideMark/>
          </w:tcPr>
          <w:p w14:paraId="34745D3F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Alt. 3</w:t>
            </w:r>
          </w:p>
        </w:tc>
        <w:tc>
          <w:tcPr>
            <w:tcW w:w="0" w:type="auto"/>
            <w:hideMark/>
          </w:tcPr>
          <w:p w14:paraId="6F2A1931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Only large-scale farms (&gt;50 ha)</w:t>
            </w:r>
          </w:p>
        </w:tc>
        <w:tc>
          <w:tcPr>
            <w:tcW w:w="0" w:type="auto"/>
            <w:hideMark/>
          </w:tcPr>
          <w:p w14:paraId="3D156ECD" w14:textId="77777777" w:rsidR="00F23D31" w:rsidRPr="00564F9C" w:rsidRDefault="00F23D31" w:rsidP="0074561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</w:pPr>
            <w:r w:rsidRPr="00564F9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aa-ET"/>
                <w14:ligatures w14:val="none"/>
              </w:rPr>
              <w:t>Weaker effects; reduced statistical precision</w:t>
            </w:r>
          </w:p>
        </w:tc>
      </w:tr>
    </w:tbl>
    <w:p w14:paraId="7D462113" w14:textId="1DE94916" w:rsidR="00F23D31" w:rsidRPr="00F23D31" w:rsidRDefault="00F23D31" w:rsidP="00F23D31">
      <w:pPr>
        <w:spacing w:after="0" w:line="240" w:lineRule="auto"/>
        <w:rPr>
          <w:rFonts w:ascii="Times New Roman" w:eastAsia="Times New Roman" w:hAnsi="Times New Roman"/>
          <w:kern w:val="0"/>
        </w:rPr>
      </w:pPr>
      <w:r w:rsidRPr="00564F9C">
        <w:rPr>
          <w:rFonts w:ascii="Times New Roman" w:eastAsia="Times New Roman" w:hAnsi="Times New Roman"/>
          <w:b/>
          <w:bCs/>
          <w:kern w:val="0"/>
        </w:rPr>
        <w:t>Note:</w:t>
      </w:r>
      <w:r w:rsidRPr="00564F9C">
        <w:rPr>
          <w:rFonts w:ascii="Times New Roman" w:eastAsia="Times New Roman" w:hAnsi="Times New Roman"/>
          <w:kern w:val="0"/>
        </w:rPr>
        <w:t xml:space="preserve"> Across all schemes, the negative association between LSLADE investment and biodiversity indicators (species richness, evenness, NDVI, GNDVI) remained robust</w:t>
      </w:r>
    </w:p>
    <w:p w14:paraId="3E52BC8A" w14:textId="77777777" w:rsidR="003A26B1" w:rsidRDefault="003A26B1" w:rsidP="003A26B1">
      <w:pPr>
        <w:pStyle w:val="Caption"/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736521FA" w14:textId="5E0BD9CF" w:rsidR="001E74F7" w:rsidRPr="003A26B1" w:rsidRDefault="003A26B1" w:rsidP="003A26B1">
      <w:pPr>
        <w:pStyle w:val="Caption"/>
        <w:spacing w:after="0"/>
        <w:rPr>
          <w:rFonts w:ascii="Times New Roman" w:hAnsi="Times New Roman" w:cs="Times New Roman"/>
          <w:bCs w:val="0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Table A</w:t>
      </w:r>
      <w:r w:rsidR="00F23D31">
        <w:rPr>
          <w:rFonts w:ascii="Times New Roman" w:hAnsi="Times New Roman" w:cs="Times New Roman"/>
          <w:color w:val="auto"/>
          <w:sz w:val="24"/>
          <w:szCs w:val="24"/>
        </w:rPr>
        <w:t>2</w:t>
      </w:r>
      <w:r>
        <w:rPr>
          <w:rFonts w:ascii="Times New Roman" w:hAnsi="Times New Roman" w:cs="Times New Roman"/>
          <w:bCs w:val="0"/>
          <w:color w:val="auto"/>
          <w:sz w:val="24"/>
          <w:szCs w:val="24"/>
        </w:rPr>
        <w:t>: Full model estimates of the effects of LSLADE’s investments on biodiversity indicators</w:t>
      </w:r>
    </w:p>
    <w:tbl>
      <w:tblPr>
        <w:tblW w:w="11307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531"/>
        <w:gridCol w:w="1296"/>
        <w:gridCol w:w="1296"/>
        <w:gridCol w:w="1296"/>
        <w:gridCol w:w="1296"/>
        <w:gridCol w:w="1296"/>
        <w:gridCol w:w="1296"/>
      </w:tblGrid>
      <w:tr w:rsidR="009D6226" w14:paraId="76E09DF7" w14:textId="77777777" w:rsidTr="00032596">
        <w:trPr>
          <w:jc w:val="center"/>
        </w:trPr>
        <w:tc>
          <w:tcPr>
            <w:tcW w:w="3531" w:type="dxa"/>
            <w:vMerge w:val="restart"/>
            <w:tcBorders>
              <w:top w:val="single" w:sz="6" w:space="0" w:color="auto"/>
              <w:left w:val="nil"/>
              <w:right w:val="nil"/>
            </w:tcBorders>
          </w:tcPr>
          <w:p w14:paraId="09D56DCF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VARIABLES</w:t>
            </w:r>
          </w:p>
        </w:tc>
        <w:tc>
          <w:tcPr>
            <w:tcW w:w="2592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BE24696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Random effect (RE) models</w:t>
            </w:r>
          </w:p>
        </w:tc>
        <w:tc>
          <w:tcPr>
            <w:tcW w:w="2592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2BABEAA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Fixed effect (FE) models</w:t>
            </w:r>
          </w:p>
        </w:tc>
        <w:tc>
          <w:tcPr>
            <w:tcW w:w="2592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1312EE4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Mundlak-adjusted RE models</w:t>
            </w:r>
          </w:p>
        </w:tc>
      </w:tr>
      <w:tr w:rsidR="009D6226" w14:paraId="716F456C" w14:textId="77777777" w:rsidTr="00032596">
        <w:trPr>
          <w:jc w:val="center"/>
        </w:trPr>
        <w:tc>
          <w:tcPr>
            <w:tcW w:w="3531" w:type="dxa"/>
            <w:vMerge/>
            <w:tcBorders>
              <w:left w:val="nil"/>
              <w:right w:val="nil"/>
            </w:tcBorders>
          </w:tcPr>
          <w:p w14:paraId="22191554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753F016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1)</w:t>
            </w:r>
          </w:p>
        </w:tc>
        <w:tc>
          <w:tcPr>
            <w:tcW w:w="129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A2E5B27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2)</w:t>
            </w:r>
          </w:p>
        </w:tc>
        <w:tc>
          <w:tcPr>
            <w:tcW w:w="129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F6BB4DE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3)</w:t>
            </w:r>
          </w:p>
        </w:tc>
        <w:tc>
          <w:tcPr>
            <w:tcW w:w="129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2069059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4)</w:t>
            </w:r>
          </w:p>
        </w:tc>
        <w:tc>
          <w:tcPr>
            <w:tcW w:w="129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0DC8F29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5)</w:t>
            </w:r>
          </w:p>
        </w:tc>
        <w:tc>
          <w:tcPr>
            <w:tcW w:w="129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86CCFDE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6)</w:t>
            </w:r>
          </w:p>
        </w:tc>
      </w:tr>
      <w:tr w:rsidR="009D6226" w14:paraId="515F2663" w14:textId="77777777" w:rsidTr="00032596">
        <w:trPr>
          <w:jc w:val="center"/>
        </w:trPr>
        <w:tc>
          <w:tcPr>
            <w:tcW w:w="3531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54C73A67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A1874E1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NDVI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748D86C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GNDVI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0A3644D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NDVI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4BB93B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GNDVI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F0E15C7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NDVI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A664B2F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GNDVI</w:t>
            </w:r>
          </w:p>
        </w:tc>
      </w:tr>
      <w:tr w:rsidR="009D6226" w14:paraId="578169EA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A507569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B527FF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FCC15DD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6F89EB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90AAC8D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98A6F31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D8A00F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9D6226" w14:paraId="22E2CED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AC929A0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LSLADE_investme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24E9D04" w14:textId="1A785E2A" w:rsidR="009D6226" w:rsidRPr="003D751A" w:rsidRDefault="00A37534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3D751A">
              <w:rPr>
                <w:rFonts w:ascii="Times New Roman" w:hAnsi="Times New Roman"/>
                <w:kern w:val="0"/>
              </w:rPr>
              <w:t>0.00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EA7DA5" w14:textId="16C12A22" w:rsidR="009D6226" w:rsidRPr="003D751A" w:rsidRDefault="00A37534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3D751A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E2D898" w14:textId="0B7A1FAA" w:rsidR="009D6226" w:rsidRPr="003D751A" w:rsidRDefault="00A37534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3D751A">
              <w:rPr>
                <w:rFonts w:ascii="Times New Roman" w:hAnsi="Times New Roman"/>
                <w:kern w:val="0"/>
              </w:rPr>
              <w:t>0.00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9BF4CC" w14:textId="671D70E8" w:rsidR="009D6226" w:rsidRPr="003D751A" w:rsidRDefault="00A37534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3D751A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0AE4B6" w14:textId="6F815E4D" w:rsidR="009D6226" w:rsidRPr="003D751A" w:rsidRDefault="00A37534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3D751A">
              <w:rPr>
                <w:rFonts w:ascii="Times New Roman" w:hAnsi="Times New Roman"/>
                <w:kern w:val="0"/>
              </w:rPr>
              <w:t>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1F51992" w14:textId="510BB100" w:rsidR="009D6226" w:rsidRPr="003D751A" w:rsidRDefault="00A37534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3D751A">
              <w:rPr>
                <w:rFonts w:ascii="Times New Roman" w:hAnsi="Times New Roman"/>
                <w:kern w:val="0"/>
              </w:rPr>
              <w:t>0.00***</w:t>
            </w:r>
          </w:p>
        </w:tc>
      </w:tr>
      <w:tr w:rsidR="009D6226" w14:paraId="3C38AB2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2257E38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3681711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B49B03B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4FAA519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9C65A8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F4B2FF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683E016" w14:textId="77777777" w:rsidR="009D6226" w:rsidRPr="003D751A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00565BB4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50A8DB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Gender_hh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0EBBF88" w14:textId="07F3634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73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F1FAFA1" w14:textId="3ADA401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99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A18A8F" w14:textId="0C9ACF8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63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4D45FA" w14:textId="1B1497E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97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8239D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F306B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884217" w14:paraId="7E2D2099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C08B01B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458B9A0" w14:textId="1F333A2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D611B9" w14:textId="443DBE6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72B243" w14:textId="33B23E3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82D75D4" w14:textId="5809D77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0E166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7EB68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6C66595A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4487955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Age_hh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636D27" w14:textId="0B4AFB4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5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5F1849" w14:textId="5697B2F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8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3354F3" w14:textId="0FBF60D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5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4EE377" w14:textId="47922C3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9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C7937C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5CB3B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884217" w14:paraId="39A20650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D7EB98C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1A10068" w14:textId="12913A1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89979BC" w14:textId="7408D99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E00720" w14:textId="5E08008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77E2AB2" w14:textId="4DB619C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38C0D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4B9BB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5D62841E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7D8F971" w14:textId="25720A42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Edu_hh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E6176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1BA7F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F07DD1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B988D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7C3262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49C5B2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884217" w14:paraId="288F2403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7736AA3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1CEACB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C560A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F19643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25AC3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4D13C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3FD541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05A2187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665490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Hhsiz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AF656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D16A9E" w14:textId="2766EF9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4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9F41F90" w14:textId="0BED9EB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5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6BD44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BC1A30" w14:textId="53464D3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F456E3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884217" w14:paraId="5DF97F2D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6913099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B022D3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D8E0D7F" w14:textId="5D81A45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A88BB0" w14:textId="176E1E0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603D4D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0A6B9F" w14:textId="4B0D48D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6CF68F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585F3993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790BFD5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Ass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71C2A18" w14:textId="71C7FA7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16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879AC9" w14:textId="5D1C5DF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2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349D01C" w14:textId="1204C09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9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1C199C3" w14:textId="244D83A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19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34B4A4" w14:textId="5AA2F75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5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02D98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884217" w14:paraId="2F69614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830A513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D39C096" w14:textId="174DD4A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9E2FE9" w14:textId="7162246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EA0A2F5" w14:textId="5B5C9C4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3987C61" w14:textId="573F8DF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E853E2" w14:textId="537FC04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AE6B2E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31658078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8C54D89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Remittance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43C66D2" w14:textId="30EEA24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1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416F6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5C094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DCC57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90CD9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2CAFE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*</w:t>
            </w:r>
          </w:p>
        </w:tc>
      </w:tr>
      <w:tr w:rsidR="00884217" w14:paraId="03CB0D3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DFE5AFB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1F50B6D" w14:textId="041AED0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C42FE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16FCDC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935F8C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695A79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64AEF4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34018B7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FC74303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Gmembershi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6294DE" w14:textId="1804CBF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3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F5ED2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F96D4B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6B667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47CCD7" w14:textId="2F41F17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89F825" w14:textId="7D13F35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1***</w:t>
            </w:r>
          </w:p>
        </w:tc>
      </w:tr>
      <w:tr w:rsidR="00884217" w14:paraId="2752B63D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A4F4C63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323FBE" w14:textId="1386A45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C4245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0B28F3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D2D35F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A7CA178" w14:textId="34A51EA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A4B56EE" w14:textId="016C592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</w:tr>
      <w:tr w:rsidR="00884217" w14:paraId="144D90F9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B260A7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Tleadershi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6C5BEF" w14:textId="53D0F11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2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10FBE7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40A783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0B32E4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0402A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E6DA3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884217" w14:paraId="2324681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EBF6E01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EC1C7E" w14:textId="025CC16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D0DD8A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73C5D9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DE960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32DC11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564F1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28343E7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6B917D6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Gleadershi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D44768" w14:textId="3B743AC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22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BC43260" w14:textId="6B8CF4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5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0CD85A9" w14:textId="4DEDE59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5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8D76BD" w14:textId="1168906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85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9112266" w14:textId="662C469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83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6198E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</w:t>
            </w:r>
          </w:p>
        </w:tc>
      </w:tr>
      <w:tr w:rsidR="00884217" w14:paraId="609F109C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74E60C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E3BFE9" w14:textId="75008EA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460CD0" w14:textId="4E17A11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663FC3" w14:textId="69CAE0D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FA8D828" w14:textId="66E1C64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B796734" w14:textId="2C9D628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791EC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0D6E968C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14D19B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Flood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E09B03" w14:textId="05B44E6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4A77C88" w14:textId="40F2862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616153" w14:textId="2E6B7BA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DF608E" w14:textId="3D765F1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687F24B" w14:textId="488DEC0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66DE65" w14:textId="5110711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**</w:t>
            </w:r>
          </w:p>
        </w:tc>
      </w:tr>
      <w:tr w:rsidR="00884217" w14:paraId="78FA1C4D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69221C5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266327" w14:textId="712F5C3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EB687D0" w14:textId="3312231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851CB0" w14:textId="6C73333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CAA7BE1" w14:textId="012A230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35F4ED0" w14:textId="07A49C6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5F66DE" w14:textId="7ECF1AC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</w:tr>
      <w:tr w:rsidR="00884217" w14:paraId="1B29B2E4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E1CA505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Drough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F36BC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47AD5F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7007D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E91D5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177DD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43052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884217" w14:paraId="3962CB6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9C082E9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96AF35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7055FF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40468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DE65C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F49BF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0FACB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34295AEB" w14:textId="77777777" w:rsidTr="0075272F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E228BE9" w14:textId="3C53F2A8" w:rsidR="00884217" w:rsidRPr="003C6087" w:rsidRDefault="001D268F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color w:val="000000"/>
              </w:rPr>
              <w:t>P</w:t>
            </w:r>
            <w:r w:rsidR="00884217" w:rsidRPr="003C6087">
              <w:rPr>
                <w:rFonts w:ascii="Times New Roman" w:hAnsi="Times New Roman"/>
                <w:color w:val="000000"/>
              </w:rPr>
              <w:t>lot_dist_mk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E1A6D" w14:textId="27C1FCD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0.59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88496" w14:textId="42EEE0F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-0.68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36927" w14:textId="05BFEAA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0.92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95BDFB" w14:textId="6D32380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</w:t>
            </w:r>
            <w:r w:rsidRPr="003D751A">
              <w:rPr>
                <w:rFonts w:ascii="Times New Roman" w:hAnsi="Times New Roman"/>
                <w:lang w:val="en-US"/>
              </w:rPr>
              <w:t>33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5A62499" w14:textId="51FE227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-0.09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D6AFF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884217" w14:paraId="71419E6E" w14:textId="77777777" w:rsidTr="0075272F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191A816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A2F1B" w14:textId="580E92B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0.1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DF3DB" w14:textId="7296EA6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0.1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0D240" w14:textId="2E9A3ED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0.2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2EDC34" w14:textId="3A9CED3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C2B9F1" w14:textId="2B0FBC0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0.0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964208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5C613BBF" w14:textId="77777777" w:rsidTr="00396462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D67E0A9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Gferti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2B998" w14:textId="4F2FE7C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0.17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6BBFB" w14:textId="384AA86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0.38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D67C1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564BFDB" w14:textId="6C07629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</w:t>
            </w:r>
            <w:r w:rsidRPr="003D751A">
              <w:rPr>
                <w:rFonts w:ascii="Times New Roman" w:hAnsi="Times New Roman"/>
                <w:lang w:val="en-US"/>
              </w:rPr>
              <w:t>1</w:t>
            </w:r>
            <w:r w:rsidRPr="003D751A">
              <w:rPr>
                <w:rFonts w:ascii="Times New Roman" w:hAnsi="Times New Roman"/>
              </w:rPr>
              <w:t>7</w:t>
            </w:r>
            <w:r w:rsidRPr="003D751A">
              <w:rPr>
                <w:rFonts w:ascii="Times New Roman" w:hAnsi="Times New Roman"/>
                <w:lang w:val="en-US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0DB27" w14:textId="1D7C219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0.92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884092F" w14:textId="34020D8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61***</w:t>
            </w:r>
          </w:p>
        </w:tc>
      </w:tr>
      <w:tr w:rsidR="00884217" w14:paraId="7B0C96DC" w14:textId="77777777" w:rsidTr="00396462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93DE8E7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71CA993" w14:textId="1F78BD6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A26D6E" w14:textId="69FCBE3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F4CE6B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3B8E1C" w14:textId="21E6302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7B8CA" w14:textId="3E2278B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0.2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08F786" w14:textId="42E588F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1)</w:t>
            </w:r>
          </w:p>
        </w:tc>
      </w:tr>
      <w:tr w:rsidR="00884217" w14:paraId="52FFD590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D046531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Mferti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CAAD89A" w14:textId="04C0E94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1445094" w14:textId="22D3F42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4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D4264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9CDCDA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56972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FF1315F" w14:textId="56997B0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68*</w:t>
            </w:r>
          </w:p>
        </w:tc>
      </w:tr>
      <w:tr w:rsidR="00884217" w14:paraId="76546518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BB0DD2A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2164A9" w14:textId="76D2A9A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1F570D" w14:textId="632F327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C5B554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6E3708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E613F9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3D25003" w14:textId="59129F7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39)</w:t>
            </w:r>
          </w:p>
        </w:tc>
      </w:tr>
      <w:tr w:rsidR="00884217" w14:paraId="10244CF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EB73A0A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Ddept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63A4FE5" w14:textId="0AC2CD7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12</w:t>
            </w:r>
            <w:r w:rsidRPr="003D751A">
              <w:rPr>
                <w:rFonts w:ascii="Times New Roman" w:hAnsi="Times New Roman"/>
                <w:lang w:val="en-US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180239" w14:textId="336ACFF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24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1A0C4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C55521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3AF77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134C2DB" w14:textId="478C368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-0.16*</w:t>
            </w:r>
          </w:p>
        </w:tc>
      </w:tr>
      <w:tr w:rsidR="00884217" w14:paraId="337EF6B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BA955E7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516546" w14:textId="6E516D2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</w:t>
            </w:r>
            <w:r w:rsidRPr="003D751A">
              <w:rPr>
                <w:rFonts w:ascii="Times New Roman" w:hAnsi="Times New Roman"/>
                <w:lang w:val="en-US"/>
              </w:rPr>
              <w:t>0</w:t>
            </w:r>
            <w:r w:rsidRPr="003D751A">
              <w:rPr>
                <w:rFonts w:ascii="Times New Roman" w:hAnsi="Times New Roman"/>
              </w:rPr>
              <w:t>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FA6E68C" w14:textId="723CED9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E78AE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DC9D93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3A051C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86E1DED" w14:textId="696D498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0.08)</w:t>
            </w:r>
          </w:p>
        </w:tc>
      </w:tr>
      <w:tr w:rsidR="00884217" w14:paraId="67D5428C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8CCDBB9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Mdept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61615FB" w14:textId="4729AC3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7</w:t>
            </w:r>
            <w:r w:rsidRPr="003D751A">
              <w:rPr>
                <w:rFonts w:ascii="Times New Roman" w:hAnsi="Times New Roman"/>
                <w:lang w:val="en-US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562CDB" w14:textId="24BFEEE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18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038BE7" w14:textId="2AB7B74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68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1AD530" w14:textId="3AD3D5A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77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717C17" w14:textId="74F6F08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8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8B2362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884217" w14:paraId="12CF9B7A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B66EBC4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6FC88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6C7C2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E36B83" w14:textId="3480440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CA052F0" w14:textId="7870468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D9A8C91" w14:textId="399CEF9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D0F662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71AC2B43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18C439A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Fslop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D0A5232" w14:textId="480DB8C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002D8B" w14:textId="1B5B0FA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1DFFE1F" w14:textId="735CDF7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24AFD1" w14:textId="7FA9B41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79ECD9" w14:textId="070012F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380077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884217" w14:paraId="7CCC823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50495E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F7ED20" w14:textId="546B6E4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150CA9B" w14:textId="264D0F7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7957F4" w14:textId="38D1C48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12FF599" w14:textId="2AEEFC9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7EDB847" w14:textId="735CC7E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C334C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2BFB8A53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CAD0203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Mslop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3316F7" w14:textId="0BF8221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04CE75" w14:textId="775B242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713857" w14:textId="2D1FCB6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2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8B59A5" w14:textId="1E52C85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4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4FAC21E" w14:textId="2FB30E4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16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2F5D510" w14:textId="5EF1C32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8**</w:t>
            </w:r>
          </w:p>
        </w:tc>
      </w:tr>
      <w:tr w:rsidR="00884217" w14:paraId="487241E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BF65EE1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5A2CE94" w14:textId="4C188D2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1DBF2E3" w14:textId="6262E05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01B040" w14:textId="4E0AE18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1D37387" w14:textId="1A1E03A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03A137" w14:textId="653D237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4C840A" w14:textId="4DE1D0F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4)</w:t>
            </w:r>
          </w:p>
        </w:tc>
      </w:tr>
      <w:tr w:rsidR="00884217" w14:paraId="6ABC0764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258408B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Ele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B102B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7C207B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AFAED0" w14:textId="1B6679B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3D20A2D" w14:textId="1020BA3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DD250F" w14:textId="4D6639A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E3799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**</w:t>
            </w:r>
          </w:p>
        </w:tc>
      </w:tr>
      <w:tr w:rsidR="00884217" w14:paraId="768BB84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A74855B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32CE1D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E05FD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C90B61" w14:textId="4558C98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C64708" w14:textId="5294082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9FB9A0" w14:textId="5880B02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7A1000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2F5D67EE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928850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Urbaniz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8461A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A2B35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BC6AD27" w14:textId="7A3854F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FED92E0" w14:textId="39149AC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8286FD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25699F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884217" w14:paraId="1328034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D68EF14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A88F0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840BA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2C01F80" w14:textId="5E21BEB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852175" w14:textId="6681DB2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61429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43CD4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1AAF9C9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11186E5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Avgmaxtemperatur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870AE19" w14:textId="6C18153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1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5D3C3AF" w14:textId="7E6AE2E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806E44F" w14:textId="2440930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7170AE" w14:textId="62A4E8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9FCB614" w14:textId="5327921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1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E1E23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884217" w14:paraId="0E092C39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E161894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B9BE8F" w14:textId="7B44CA9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D030CB" w14:textId="64D74EC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ECA21B" w14:textId="5C54A68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A13AECA" w14:textId="6B77100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255212" w14:textId="38BC164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2CA82C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12D373B0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0F24533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Avgmintemperatur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9557BB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78BCB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2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5EC2452" w14:textId="4CD3695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3A634F" w14:textId="51AE742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00C1E9" w14:textId="553A604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3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1BFD5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3**</w:t>
            </w:r>
          </w:p>
        </w:tc>
      </w:tr>
      <w:tr w:rsidR="00884217" w14:paraId="41AFE95E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509E281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743583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9BF84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9125A6" w14:textId="657CAEF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5E0109" w14:textId="2CAA91A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5A84CC" w14:textId="23B7605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AA5475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10E97A66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4989D8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AvgPPT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DE030D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BE780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21083A9" w14:textId="7B51A97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97A451" w14:textId="26A3525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877A90" w14:textId="2CF3AEB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A75B68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*</w:t>
            </w:r>
          </w:p>
        </w:tc>
      </w:tr>
      <w:tr w:rsidR="00884217" w14:paraId="19DA6CB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80944A3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9B1A2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747041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74A97F" w14:textId="06E076E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971706" w14:textId="629AD22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75B0943" w14:textId="5DF8123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7F1F2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76E93809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B896AA4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Pop_den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1CCFE5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45B3F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1596DF" w14:textId="6C3F63C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49ACD4" w14:textId="60339E1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577EB43" w14:textId="297378B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1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896B6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</w:t>
            </w:r>
          </w:p>
        </w:tc>
      </w:tr>
      <w:tr w:rsidR="00884217" w14:paraId="73382CF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C179C44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0D2C53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E52AE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AB7174" w14:textId="56E4730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2C35F3" w14:textId="3744E94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91E77B5" w14:textId="275986C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E318B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1D0DB62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D2330E4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Region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17773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45516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B50766A" w14:textId="735BE2C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DBC1D6" w14:textId="1666732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1A7F5F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3952DD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2***</w:t>
            </w:r>
          </w:p>
        </w:tc>
      </w:tr>
      <w:tr w:rsidR="00884217" w14:paraId="4D27D106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210DBF7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D3739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07228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EC5773A" w14:textId="53C8B2B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7BDD84" w14:textId="2717B6B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2EDC49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9B416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4B69413D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B8AA22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Region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07B9D3D" w14:textId="3FC8EAC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14C1CA8" w14:textId="32F15EA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FF4174C" w14:textId="7A55AAE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22E9647" w14:textId="2A5AD97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47F4AA" w14:textId="434BD26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381F38E" w14:textId="0135C1B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2***</w:t>
            </w:r>
          </w:p>
        </w:tc>
      </w:tr>
      <w:tr w:rsidR="00884217" w14:paraId="068CF0B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FF892E9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28AEA4" w14:textId="172C3EA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9C093AF" w14:textId="2DDD290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EE6CB4" w14:textId="0B62CC6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4CCFDD8" w14:textId="4389753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333A1C" w14:textId="302497A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3491A90" w14:textId="3D51D7E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18860646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7FB4D42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Region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CFC05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312512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0C0EC17" w14:textId="607D791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2DDF6F" w14:textId="5DB4145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EE17E31" w14:textId="5845FA1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56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BB2E19C" w14:textId="0080358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81***</w:t>
            </w:r>
          </w:p>
        </w:tc>
      </w:tr>
      <w:tr w:rsidR="00884217" w14:paraId="0C29CBFD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8AB74C8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AC163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DC211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EED157" w14:textId="2E148C3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7E1C9DA" w14:textId="489C451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C098278" w14:textId="4E6C301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7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3DEFA01" w14:textId="185FE46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7)</w:t>
            </w:r>
          </w:p>
        </w:tc>
      </w:tr>
      <w:tr w:rsidR="00884217" w14:paraId="45F29FA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A83514C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C6087">
              <w:rPr>
                <w:rFonts w:ascii="Times New Roman" w:hAnsi="Times New Roman"/>
                <w:kern w:val="0"/>
              </w:rPr>
              <w:t>Region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D2A6C7" w14:textId="71E8E59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5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54F5C9" w14:textId="17F9E27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5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C660385" w14:textId="4280E45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A20DE8" w14:textId="039D3ED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FC8295" w14:textId="575A7E9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2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92A4700" w14:textId="63766A7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1</w:t>
            </w:r>
          </w:p>
        </w:tc>
      </w:tr>
      <w:tr w:rsidR="00884217" w14:paraId="6D6EE7A9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7E446B4" w14:textId="77777777" w:rsidR="00884217" w:rsidRPr="003C6087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highlight w:val="yellow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792A3A" w14:textId="0F6A021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55CDCF" w14:textId="1E243C0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C556C4" w14:textId="75156C5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9E6B80" w14:textId="65C5ECA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18F0695" w14:textId="458D830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6FC705A" w14:textId="00B7EA66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2)</w:t>
            </w:r>
          </w:p>
        </w:tc>
      </w:tr>
      <w:tr w:rsidR="00884217" w14:paraId="0BAD0410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2BA3CB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year_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DB868A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93107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EBFB4D" w14:textId="365F74B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1490C9" w14:textId="153F3EF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036AB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22373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884217" w14:paraId="0749F453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7818D7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1BE14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89EF1C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AD6E74" w14:textId="3C273D7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C731CDA" w14:textId="070DEC1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26A05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E174C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524A440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B2EDBB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Gender_hh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AF9A8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C701F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A3E01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D8870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DC10BF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F5805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884217" w14:paraId="324ABF3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61FBA8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4275B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2AA2C8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7AB1A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EFE042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1F1ED4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28EE4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6EC7BC39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896602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Age_hh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F34A0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6AC4D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E0DE94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BA66B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0336E0" w14:textId="0137BAF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1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5CF24A" w14:textId="50F631D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-0.28*</w:t>
            </w:r>
          </w:p>
        </w:tc>
      </w:tr>
      <w:tr w:rsidR="00884217" w14:paraId="3362161E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F8CD18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84E83B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1F66A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AB1315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ABDA97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91A5D05" w14:textId="520BD70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6F6428" w14:textId="3BB568D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15)</w:t>
            </w:r>
          </w:p>
        </w:tc>
      </w:tr>
      <w:tr w:rsidR="00884217" w14:paraId="3E793A3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4F75098" w14:textId="55CE132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Edu_hh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DBACF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86453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61AE4A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C32DB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ABE9FA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FF840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884217" w14:paraId="3280E38E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BBB2DD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6DB67F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30C2D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B007A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B225F1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A6015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8F461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21F2EB76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5A69A7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Hhsiz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37FFBC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FEADE8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66D33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3C151A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A662C6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CC1CD6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***</w:t>
            </w:r>
          </w:p>
        </w:tc>
      </w:tr>
      <w:tr w:rsidR="00884217" w14:paraId="69814678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F3FDEA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4E7C0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F8433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836D9A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48217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9380D7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68B1F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7D47EA37" w14:textId="77777777" w:rsidTr="00327B03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F796AB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Ass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FF073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C530B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EB6F0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0EDAA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7D9BE" w14:textId="22B3BE7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5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91F06" w14:textId="541A7CB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4*</w:t>
            </w:r>
          </w:p>
        </w:tc>
      </w:tr>
      <w:tr w:rsidR="00884217" w14:paraId="36D40C25" w14:textId="77777777" w:rsidTr="00327B03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AF1334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49B31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675F7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8C5BB8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B83AC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4D658" w14:textId="0C1EA50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FD465" w14:textId="19BE97F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 02)</w:t>
            </w:r>
          </w:p>
        </w:tc>
      </w:tr>
      <w:tr w:rsidR="00884217" w14:paraId="3158FCB2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FE2BF0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Remittance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C77CB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8080DA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801DBE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5ED56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32DED7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2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3FBE3A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884217" w14:paraId="2B728A3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DE304A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935E87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23CB6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3E6A9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18CADC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F278B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0ECA4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0D9CC7C9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42D2EF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Gmembershi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6F31B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D3029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17FF4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AA04A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80CEFB" w14:textId="37CF70F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-0.09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91775B" w14:textId="4DA99DC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-0.16*</w:t>
            </w:r>
          </w:p>
        </w:tc>
      </w:tr>
      <w:tr w:rsidR="00884217" w14:paraId="2EA8C93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2A928C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E8F6F4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ACEE1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83655B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782851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38FE74" w14:textId="4A5A7F4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 0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8670F9" w14:textId="4D90F8E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8)</w:t>
            </w:r>
          </w:p>
        </w:tc>
      </w:tr>
      <w:tr w:rsidR="00884217" w14:paraId="241B845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C3C04C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Tleadershi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8FBF7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B170D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434A9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9246B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AEF67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131872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884217" w14:paraId="4B4B10E8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EAFEF6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E7FB29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F3D80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B23CD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CD59AF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9A7B84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56140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72C3E8C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9D46F3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Gleadershi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5BC8AF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2D1A9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614D3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DDD4D8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DF4974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B5D3B9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2</w:t>
            </w:r>
          </w:p>
        </w:tc>
      </w:tr>
      <w:tr w:rsidR="00884217" w14:paraId="571A94D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0C6A4F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FB35CE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FF636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69558B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A780B7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5D930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DF2EF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13884924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1CE1D9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Flood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52A10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F905C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5E800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36247E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C6CA3E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D8F05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2*</w:t>
            </w:r>
          </w:p>
        </w:tc>
      </w:tr>
      <w:tr w:rsidR="00884217" w14:paraId="585EBBB8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E6AAB5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3C0A7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36A336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C42A46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AAB14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660D0A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31964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11E003C3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55455D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Drough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F6DE45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DD78C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704E3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74F2C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092F75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126A04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2</w:t>
            </w:r>
          </w:p>
        </w:tc>
      </w:tr>
      <w:tr w:rsidR="00884217" w14:paraId="0133B628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9FD114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8BB40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686E42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FEAD9E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FB6159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767DF5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6EF9BA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6ABD446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7DFD78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</w:t>
            </w:r>
            <w:r w:rsidRPr="003D751A">
              <w:rPr>
                <w:rFonts w:ascii="Times New Roman" w:hAnsi="Times New Roman"/>
                <w:color w:val="000000"/>
              </w:rPr>
              <w:t xml:space="preserve"> plot_dist_mk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5B217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1FC0F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D3AFC2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AE7588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83B108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CF5BF6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884217" w14:paraId="69FFE96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9F74AF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049EA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4674B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CF8250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6B0B51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1FF46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EF93A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884217" w14:paraId="6A444B4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9A9BA5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Gferti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5E254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C8B27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373566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C55DF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0B1C1D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652B8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</w:tr>
      <w:tr w:rsidR="00884217" w14:paraId="25FA9257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90A116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4A985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2C378C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FE550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10870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189B5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F0D22B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7DEB2EFA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8CCD9B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Mferti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5CA021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1BF5C2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3E898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2DC4B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E0C32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AB6FC1" w14:textId="5F3E709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</w:t>
            </w:r>
          </w:p>
        </w:tc>
      </w:tr>
      <w:tr w:rsidR="00884217" w14:paraId="2F773E7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276344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C0E44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0373F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985306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59E156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A7657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CED1CCF" w14:textId="15739ADC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</w:tr>
      <w:tr w:rsidR="00884217" w14:paraId="60537350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CA337A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Ddept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9B3A9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2397C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282C74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E23865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3E4D2F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7E9CD5" w14:textId="5831B86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1**</w:t>
            </w:r>
          </w:p>
        </w:tc>
      </w:tr>
      <w:tr w:rsidR="00884217" w14:paraId="01139DE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C7BBF6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26A5EC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5C2F77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9BB39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46A11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9FEB3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108037" w14:textId="713FE2D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</w:tr>
      <w:tr w:rsidR="00884217" w14:paraId="53FB21CE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89CFA7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Mdept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9424BE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F66AE9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144B04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2A2F1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45E374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D7BDDDC" w14:textId="424B74D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1***</w:t>
            </w:r>
          </w:p>
        </w:tc>
      </w:tr>
      <w:tr w:rsidR="00884217" w14:paraId="07B430CC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44CB05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1668B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BB8C7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908B1B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D97407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E91779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A5AB94" w14:textId="1F5DD7D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</w:tr>
      <w:tr w:rsidR="00884217" w14:paraId="34369555" w14:textId="77777777" w:rsidTr="00705239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6C0C87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Fslop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CD76C9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6D1A1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78EEAA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0CBE92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BC154C" w14:textId="25D402A9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0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9CAD2" w14:textId="6981B8F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0.03*</w:t>
            </w:r>
          </w:p>
        </w:tc>
      </w:tr>
      <w:tr w:rsidR="00884217" w14:paraId="6DC7B616" w14:textId="77777777" w:rsidTr="00705239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D0BBCD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5756B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FA6C4E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DCDFF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389890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59EFFC" w14:textId="5824AAE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883DE" w14:textId="30A170F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-0.01)</w:t>
            </w:r>
          </w:p>
        </w:tc>
      </w:tr>
      <w:tr w:rsidR="00884217" w14:paraId="6E4B0EE0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1A14D0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Mslop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415A44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4CB06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18537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477D6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3A2016C" w14:textId="164CE670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4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91D90DC" w14:textId="451DCCA1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35***</w:t>
            </w:r>
          </w:p>
        </w:tc>
      </w:tr>
      <w:tr w:rsidR="00884217" w14:paraId="0449D352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086A81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8EBC9A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8A5090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5926B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D2E2E8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FBB4C1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F636C97" w14:textId="234020B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2)</w:t>
            </w:r>
          </w:p>
        </w:tc>
      </w:tr>
      <w:tr w:rsidR="00884217" w14:paraId="4C4F6FE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F3CAAF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Ele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5766AD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EE8A8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45732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F5E65C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3740E6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659C10A" w14:textId="1E774592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04***</w:t>
            </w:r>
          </w:p>
        </w:tc>
      </w:tr>
      <w:tr w:rsidR="00884217" w14:paraId="728ED89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E83DD0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3C2808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7C8821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234AE04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047F4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992DC7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20E219" w14:textId="48BFD93B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1)</w:t>
            </w:r>
          </w:p>
        </w:tc>
      </w:tr>
      <w:tr w:rsidR="00884217" w14:paraId="55D0363A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D18B88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Vabues_smo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86B12F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C463E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3A6A2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06C86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433C2F" w14:textId="1F31097E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18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68C166" w14:textId="02FD7FD5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96***</w:t>
            </w:r>
          </w:p>
        </w:tc>
      </w:tr>
      <w:tr w:rsidR="00884217" w14:paraId="4D51FFEE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FBD368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E26CC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173F8E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21150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31913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99D416C" w14:textId="610CEEAA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7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E3C6E4" w14:textId="4E16B088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5)</w:t>
            </w:r>
          </w:p>
        </w:tc>
      </w:tr>
      <w:tr w:rsidR="00884217" w14:paraId="1FBBC85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5DD424E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Urbaniz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988AC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1104D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F3219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5D73C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E2E8649" w14:textId="1318B85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24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9E27554" w14:textId="1997A60D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0.00*</w:t>
            </w:r>
          </w:p>
        </w:tc>
      </w:tr>
      <w:tr w:rsidR="00884217" w14:paraId="4C34E9BA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202A87A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05FA2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F59AB7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13DF2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64BCC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ABD1F3" w14:textId="3664252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1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A22A13" w14:textId="49303363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0)</w:t>
            </w:r>
          </w:p>
        </w:tc>
      </w:tr>
      <w:tr w:rsidR="00884217" w14:paraId="248F0BA3" w14:textId="77777777" w:rsidTr="003E63CC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4F761B5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Avgmaxtemperatur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16C2E2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32658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E6CE49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89A5A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4F819" w14:textId="178F7E14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0.05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CE974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</w:tr>
      <w:tr w:rsidR="00884217" w14:paraId="441BDB92" w14:textId="77777777" w:rsidTr="003E63CC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EBE3B91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2FFEAD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E1FB2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6DAD7D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A5717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EF95D" w14:textId="76E4968F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/>
              </w:rPr>
              <w:t>(-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1B1266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884217" w14:paraId="51CC2E26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BC33DD0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Avgmintemperatur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27433C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94B1336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02CE439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3C1DD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52D293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650DB8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02</w:t>
            </w:r>
          </w:p>
        </w:tc>
      </w:tr>
      <w:tr w:rsidR="00884217" w14:paraId="31B36602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1134DA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C9613EB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8716EF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878C5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41FC452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1BB21AE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307EA47" w14:textId="77777777" w:rsidR="00884217" w:rsidRPr="003D751A" w:rsidRDefault="00884217" w:rsidP="00884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2)</w:t>
            </w:r>
          </w:p>
        </w:tc>
      </w:tr>
      <w:tr w:rsidR="003D751A" w14:paraId="2563B964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A5D27C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AvgPPT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CAE67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F8246A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699F7EA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C873CB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0F1DE5" w14:textId="42AFE2EC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2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2FAAA4A" w14:textId="70A14129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</w:tr>
      <w:tr w:rsidR="003D751A" w14:paraId="22F3AC98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DCC095E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790456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C3236A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D32465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CC05CBB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AB23A76" w14:textId="6DC7E176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79BA7A" w14:textId="2508029E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3D751A" w14:paraId="05EC00A2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93107A0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Pop_den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8FE7F1B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65F23E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AF1EAE8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DCD7568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E1E20A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D76288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</w:tr>
      <w:tr w:rsidR="003D751A" w14:paraId="176B1FD6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9E0F8D4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6B6BCC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74D704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697B30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A7A5E5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942AA4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E34B75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3D751A" w14:paraId="2BDB2E5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03B11F4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Region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D0A762F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64BF2A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06A32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ADAA1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3623009" w14:textId="2CAD1A63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7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8D98549" w14:textId="2FCBC9BE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3*</w:t>
            </w:r>
          </w:p>
        </w:tc>
      </w:tr>
      <w:tr w:rsidR="003D751A" w14:paraId="1CB7B423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28CA96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94A9A72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13E7B2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AC8129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0E3F88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C15B4F" w14:textId="4FB7DF86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D8B580" w14:textId="161B4692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2)</w:t>
            </w:r>
          </w:p>
        </w:tc>
      </w:tr>
      <w:tr w:rsidR="003D751A" w14:paraId="290EC35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4E8664E0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Region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D8CE2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6878EA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F39A4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73480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9EF608" w14:textId="73C9EE0C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62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C51614F" w14:textId="58D4D511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69***</w:t>
            </w:r>
          </w:p>
        </w:tc>
      </w:tr>
      <w:tr w:rsidR="003D751A" w14:paraId="16280F8F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3669419E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070FC7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CF54D23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99D1DB0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88F14F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F9E2DA7" w14:textId="24BE2BEF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4A4439" w14:textId="77FED506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1)</w:t>
            </w:r>
          </w:p>
        </w:tc>
      </w:tr>
      <w:tr w:rsidR="003D751A" w14:paraId="43189CB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9E9940E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Region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0E18BEB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C17E00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50BB8B7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DBA21D8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B11B63" w14:textId="25A62F54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3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74561F" w14:textId="58F3FC81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6***</w:t>
            </w:r>
          </w:p>
        </w:tc>
      </w:tr>
      <w:tr w:rsidR="003D751A" w14:paraId="4ABA2951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24197F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9708785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D0BE582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C70B785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3D3692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6633CEF" w14:textId="4D7AFFEB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82551A5" w14:textId="7605438E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2)</w:t>
            </w:r>
          </w:p>
        </w:tc>
      </w:tr>
      <w:tr w:rsidR="003D751A" w14:paraId="578D62A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2CFE45C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Region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7898C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988FD35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7668C9B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2CF28B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B61AF5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90655C" w14:textId="2881BFC4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0.04***</w:t>
            </w:r>
          </w:p>
        </w:tc>
      </w:tr>
      <w:tr w:rsidR="003D751A" w14:paraId="360C50AB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60E474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CD0775B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7FC9BA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56AE572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F13070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FDC135A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8DF354B" w14:textId="56DCC23F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color w:val="000000" w:themeColor="text1"/>
              </w:rPr>
              <w:t>(0.01)</w:t>
            </w:r>
          </w:p>
        </w:tc>
      </w:tr>
      <w:tr w:rsidR="003D751A" w14:paraId="33DF9C0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117F8278" w14:textId="5EF1EF02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mean__yea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3BD00F8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4DB1FF4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65C92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E1C9A2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D01331B" w14:textId="298C4351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69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1251FA" w14:textId="06129C50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-0.34***</w:t>
            </w:r>
          </w:p>
        </w:tc>
      </w:tr>
      <w:tr w:rsidR="003D751A" w14:paraId="0199987D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24712823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41D82A9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2A4CD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D367FE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494D79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2DD866" w14:textId="04F05591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2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5D398CB" w14:textId="1303696E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</w:rPr>
              <w:t>(0.08)</w:t>
            </w:r>
          </w:p>
        </w:tc>
      </w:tr>
      <w:tr w:rsidR="003D751A" w14:paraId="7C79D0C5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7C7BA6BC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Consta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B86466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33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F063DC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61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33E1B7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2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066E772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73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6C9E29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0.4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A05D2E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-0.49</w:t>
            </w:r>
          </w:p>
        </w:tc>
      </w:tr>
      <w:tr w:rsidR="003D751A" w14:paraId="0D992270" w14:textId="77777777" w:rsidTr="009D6226">
        <w:trPr>
          <w:jc w:val="center"/>
        </w:trPr>
        <w:tc>
          <w:tcPr>
            <w:tcW w:w="3531" w:type="dxa"/>
            <w:tcBorders>
              <w:top w:val="nil"/>
              <w:left w:val="nil"/>
              <w:bottom w:val="nil"/>
              <w:right w:val="nil"/>
            </w:tcBorders>
          </w:tcPr>
          <w:p w14:paraId="684B0D60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4D06CD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2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00AA1AC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2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2E8E3A1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2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716E68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2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9A567DE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48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98E928E" w14:textId="77777777" w:rsidR="003D751A" w:rsidRPr="003D751A" w:rsidRDefault="003D751A" w:rsidP="003D7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3D751A">
              <w:rPr>
                <w:rFonts w:ascii="Times New Roman" w:hAnsi="Times New Roman"/>
                <w:kern w:val="0"/>
              </w:rPr>
              <w:t>(0.53)</w:t>
            </w:r>
          </w:p>
        </w:tc>
      </w:tr>
      <w:tr w:rsidR="001C2B90" w14:paraId="185C543D" w14:textId="77777777" w:rsidTr="00090A80">
        <w:trPr>
          <w:jc w:val="center"/>
        </w:trPr>
        <w:tc>
          <w:tcPr>
            <w:tcW w:w="3531" w:type="dxa"/>
            <w:tcBorders>
              <w:top w:val="nil"/>
              <w:left w:val="nil"/>
              <w:right w:val="nil"/>
            </w:tcBorders>
          </w:tcPr>
          <w:p w14:paraId="46CAD5CA" w14:textId="5CCA90F8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Observations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6E787B93" w14:textId="4783505B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1F29A466" w14:textId="0EAD5CB9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1B94A969" w14:textId="28C219F8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3133D825" w14:textId="3E406E9C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2CF7C35B" w14:textId="2EC0D8C7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380E5193" w14:textId="65C2003A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</w:tr>
      <w:tr w:rsidR="001C2B90" w14:paraId="513EED06" w14:textId="77777777" w:rsidTr="00090A80">
        <w:trPr>
          <w:jc w:val="center"/>
        </w:trPr>
        <w:tc>
          <w:tcPr>
            <w:tcW w:w="35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1867DA" w14:textId="68D2824A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Number of hhid_0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4D8CF" w14:textId="2B4BDAA0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0E4308" w14:textId="2082BC44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2E6ED5" w14:textId="5ACB2FF6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5ED4EB" w14:textId="5AF42BCC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1B18CF" w14:textId="0A35D276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38415" w14:textId="449A1543" w:rsidR="001C2B90" w:rsidRPr="003D751A" w:rsidRDefault="001C2B90" w:rsidP="001C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</w:tr>
    </w:tbl>
    <w:p w14:paraId="0CE1BB80" w14:textId="73824AD8" w:rsidR="001E74F7" w:rsidRDefault="002B3438" w:rsidP="00F23D31">
      <w:pPr>
        <w:spacing w:after="0" w:line="240" w:lineRule="auto"/>
        <w:jc w:val="both"/>
        <w:rPr>
          <w:rFonts w:ascii="Times New Roman" w:hAnsi="Times New Roman"/>
          <w:kern w:val="0"/>
        </w:rPr>
      </w:pPr>
      <w:r w:rsidRPr="00A25ECA">
        <w:rPr>
          <w:rFonts w:ascii="Times New Roman" w:hAnsi="Times New Roman"/>
          <w:b/>
          <w:bCs/>
          <w:color w:val="000000"/>
        </w:rPr>
        <w:t>Notes:</w:t>
      </w:r>
      <w:r w:rsidRPr="00A25ECA">
        <w:rPr>
          <w:rFonts w:ascii="Times New Roman" w:hAnsi="Times New Roman"/>
          <w:color w:val="000000"/>
        </w:rPr>
        <w:t xml:space="preserve"> In all estimations, Northern</w:t>
      </w:r>
      <w:r w:rsidRPr="00A25ECA">
        <w:rPr>
          <w:rFonts w:ascii="Times New Roman" w:eastAsia="STIX-Regular" w:hAnsi="Times New Roman"/>
          <w:color w:val="000000"/>
        </w:rPr>
        <w:t xml:space="preserve"> Region</w:t>
      </w:r>
      <w:r w:rsidRPr="00A25ECA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(i.e., Region5) </w:t>
      </w:r>
      <w:r w:rsidRPr="00A25ECA">
        <w:rPr>
          <w:rFonts w:ascii="Times New Roman" w:hAnsi="Times New Roman"/>
          <w:color w:val="000000"/>
        </w:rPr>
        <w:t xml:space="preserve">is the reference category. For soil properties, </w:t>
      </w:r>
      <w:r>
        <w:rPr>
          <w:rFonts w:ascii="Times New Roman" w:hAnsi="Times New Roman"/>
          <w:color w:val="000000"/>
        </w:rPr>
        <w:t>S</w:t>
      </w:r>
      <w:r w:rsidRPr="00A25ECA">
        <w:rPr>
          <w:rFonts w:ascii="Times New Roman" w:hAnsi="Times New Roman"/>
          <w:color w:val="000000"/>
        </w:rPr>
        <w:t>slope,</w:t>
      </w:r>
      <w:r w:rsidR="00F23D31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S</w:t>
      </w:r>
      <w:r w:rsidRPr="00A25ECA">
        <w:rPr>
          <w:rFonts w:ascii="Times New Roman" w:hAnsi="Times New Roman"/>
          <w:color w:val="000000"/>
        </w:rPr>
        <w:t xml:space="preserve">depth and </w:t>
      </w:r>
      <w:r>
        <w:rPr>
          <w:rFonts w:ascii="Times New Roman" w:hAnsi="Times New Roman"/>
          <w:color w:val="000000"/>
        </w:rPr>
        <w:t>Pfertility</w:t>
      </w:r>
      <w:r w:rsidRPr="00A25ECA">
        <w:rPr>
          <w:rFonts w:ascii="Times New Roman" w:hAnsi="Times New Roman"/>
          <w:color w:val="000000"/>
        </w:rPr>
        <w:t xml:space="preserve"> are the reference categories for slope, depth and fertility of the soil, respectively</w:t>
      </w:r>
      <w:r w:rsidR="00F23D31">
        <w:rPr>
          <w:rFonts w:ascii="Times New Roman" w:hAnsi="Times New Roman"/>
          <w:color w:val="000000"/>
        </w:rPr>
        <w:t xml:space="preserve">; </w:t>
      </w:r>
      <w:r w:rsidR="00CC2548" w:rsidRPr="00CC2548">
        <w:rPr>
          <w:rFonts w:ascii="Times New Roman" w:hAnsi="Times New Roman"/>
          <w:kern w:val="0"/>
        </w:rPr>
        <w:t>Robust standard errors clustered at the household level are reported in parentheses</w:t>
      </w:r>
      <w:r w:rsidR="00F23D31">
        <w:rPr>
          <w:rFonts w:ascii="Times New Roman" w:hAnsi="Times New Roman"/>
          <w:kern w:val="0"/>
        </w:rPr>
        <w:t xml:space="preserve">; and </w:t>
      </w:r>
      <w:r w:rsidR="001E74F7">
        <w:rPr>
          <w:rFonts w:ascii="Times New Roman" w:hAnsi="Times New Roman"/>
          <w:kern w:val="0"/>
        </w:rPr>
        <w:t>*** p&lt;0.01, ** p&lt;0.05, * p&lt;0.1</w:t>
      </w:r>
      <w:r w:rsidR="00F23D31">
        <w:rPr>
          <w:rFonts w:ascii="Times New Roman" w:hAnsi="Times New Roman"/>
          <w:kern w:val="0"/>
        </w:rPr>
        <w:t>.</w:t>
      </w:r>
    </w:p>
    <w:p w14:paraId="4AE2CB95" w14:textId="77777777" w:rsidR="001E74F7" w:rsidRDefault="001E74F7" w:rsidP="001E74F7">
      <w:pPr>
        <w:rPr>
          <w:lang w:val="en-US"/>
        </w:rPr>
      </w:pPr>
    </w:p>
    <w:p w14:paraId="79A8E1CD" w14:textId="77777777" w:rsidR="009D6226" w:rsidRDefault="009D6226" w:rsidP="009D6226">
      <w:pPr>
        <w:spacing w:after="0"/>
        <w:rPr>
          <w:lang w:val="en-US"/>
        </w:rPr>
        <w:sectPr w:rsidR="009D6226">
          <w:headerReference w:type="default" r:id="rId6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5EEB6B09" w14:textId="7CF37A46" w:rsidR="009D6226" w:rsidRPr="003A26B1" w:rsidRDefault="003A26B1" w:rsidP="003A26B1">
      <w:pPr>
        <w:pStyle w:val="Caption"/>
        <w:spacing w:after="0"/>
        <w:rPr>
          <w:rFonts w:ascii="Times New Roman" w:hAnsi="Times New Roman" w:cs="Times New Roman"/>
          <w:bCs w:val="0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lastRenderedPageBreak/>
        <w:t>Table A</w:t>
      </w:r>
      <w:r w:rsidR="00F23D31">
        <w:rPr>
          <w:rFonts w:ascii="Times New Roman" w:hAnsi="Times New Roman" w:cs="Times New Roman"/>
          <w:color w:val="auto"/>
          <w:sz w:val="24"/>
          <w:szCs w:val="24"/>
        </w:rPr>
        <w:t>3</w:t>
      </w:r>
      <w:r>
        <w:rPr>
          <w:rFonts w:ascii="Times New Roman" w:hAnsi="Times New Roman" w:cs="Times New Roman"/>
          <w:bCs w:val="0"/>
          <w:color w:val="auto"/>
          <w:sz w:val="24"/>
          <w:szCs w:val="24"/>
        </w:rPr>
        <w:t>: Full model estimates of the effects of use of LSLADE methods on biodiversity indicators</w:t>
      </w:r>
    </w:p>
    <w:tbl>
      <w:tblPr>
        <w:tblW w:w="13899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531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 w:rsidR="009D6226" w:rsidRPr="00E12D14" w14:paraId="4232C33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611F6" w14:textId="77777777" w:rsidR="009D6226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CE1A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Random effect (RE) models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E9D13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Fixed effect (FE) models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CD5BD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Mundlak-adjusted RE models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0ACD1" w14:textId="377105DA" w:rsidR="009D6226" w:rsidRPr="00E12D14" w:rsidRDefault="003D751A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Mundlak-adjusted</w:t>
            </w:r>
            <w:r>
              <w:rPr>
                <w:rFonts w:ascii="Times New Roman" w:hAnsi="Times New Roman"/>
              </w:rPr>
              <w:t xml:space="preserve"> </w:t>
            </w:r>
            <w:r w:rsidR="009D6226" w:rsidRPr="00E12D14">
              <w:rPr>
                <w:rFonts w:ascii="Times New Roman" w:hAnsi="Times New Roman"/>
                <w:kern w:val="0"/>
              </w:rPr>
              <w:t>CFA model</w:t>
            </w:r>
            <w:r w:rsidR="00163DF0" w:rsidRPr="00E12D14">
              <w:rPr>
                <w:rFonts w:ascii="Times New Roman" w:hAnsi="Times New Roman"/>
                <w:kern w:val="0"/>
              </w:rPr>
              <w:t>s</w:t>
            </w:r>
          </w:p>
        </w:tc>
      </w:tr>
      <w:tr w:rsidR="009D6226" w:rsidRPr="00E12D14" w14:paraId="0053F2C5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6EC9E" w14:textId="77777777" w:rsidR="009D6226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03D9E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B688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F5AF8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3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1B496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4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A5D2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5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B667E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7DD9D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7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DDB54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8)</w:t>
            </w:r>
          </w:p>
        </w:tc>
      </w:tr>
      <w:tr w:rsidR="009D6226" w:rsidRPr="00E12D14" w14:paraId="04D35F1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52D75" w14:textId="77777777" w:rsidR="009D6226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VARIABLE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DBCB2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NDVI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CBCB4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GNDVI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FF62A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NDVI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3B2FA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GNDVI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5F543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NDVI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F0061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GNDVI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E586F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NDVI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39A4D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GNDVI</w:t>
            </w:r>
          </w:p>
        </w:tc>
      </w:tr>
      <w:tr w:rsidR="009D6226" w:rsidRPr="00E12D14" w14:paraId="1F66B8A7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44E33" w14:textId="77777777" w:rsidR="009D6226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8C7A1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F41CF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C5F43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8EF7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7CDC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E9AE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75EF2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26698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9D6226" w:rsidRPr="00E12D14" w14:paraId="7980D5C6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69391" w14:textId="77777777" w:rsidR="009D6226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proofErr w:type="spellStart"/>
            <w:r w:rsidRPr="005717F0">
              <w:rPr>
                <w:rFonts w:ascii="Times New Roman" w:hAnsi="Times New Roman"/>
                <w:color w:val="000000"/>
                <w:lang w:val="en-GB"/>
              </w:rPr>
              <w:t>LSLADE_method_use</w:t>
            </w:r>
            <w:proofErr w:type="spellEnd"/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804A8" w14:textId="55FCC78C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78D9" w14:textId="5D8025B1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3F22D" w14:textId="1832DD5B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E7DEA" w14:textId="7262AEAB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3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1647C" w14:textId="4ED3C251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A0CC" w14:textId="2CD2825B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3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D6AFB" w14:textId="22DFAA3D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DF3DB" w14:textId="79929D14" w:rsidR="009D6226" w:rsidRPr="00E12D14" w:rsidRDefault="009415FD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</w:t>
            </w:r>
            <w:r w:rsidR="009D6226" w:rsidRPr="00E12D14">
              <w:rPr>
                <w:rFonts w:ascii="Times New Roman" w:hAnsi="Times New Roman"/>
                <w:kern w:val="0"/>
              </w:rPr>
              <w:t>0.03**</w:t>
            </w:r>
          </w:p>
        </w:tc>
      </w:tr>
      <w:tr w:rsidR="009D6226" w:rsidRPr="00E12D14" w14:paraId="708EB853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F621" w14:textId="77777777" w:rsidR="009D6226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02ABA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FA23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FDF03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B6F2D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4D934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8126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5FCD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22DF" w14:textId="77777777" w:rsidR="009D6226" w:rsidRPr="00E12D14" w:rsidRDefault="009D6226" w:rsidP="009D62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</w:tr>
      <w:tr w:rsidR="009415FD" w:rsidRPr="00E12D14" w14:paraId="5BC6489C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236F9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gr_</w:t>
            </w:r>
            <w:proofErr w:type="spellStart"/>
            <w:r w:rsidRPr="005717F0">
              <w:rPr>
                <w:rFonts w:ascii="Times New Roman" w:hAnsi="Times New Roman"/>
                <w:color w:val="000000"/>
                <w:lang w:val="en-GB"/>
              </w:rPr>
              <w:t>LSLADE_method_use</w:t>
            </w:r>
            <w:proofErr w:type="spellEnd"/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3BAC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2748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E783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7209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FA5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283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3BDD" w14:textId="08A10DF1" w:rsidR="009415FD" w:rsidRP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</w:rPr>
              <w:t>-</w:t>
            </w:r>
            <w:r w:rsidRPr="009415FD">
              <w:rPr>
                <w:rFonts w:ascii="Times New Roman" w:hAnsi="Times New Roman"/>
              </w:rPr>
              <w:t>0.0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797B" w14:textId="25A08BD4" w:rsidR="009415FD" w:rsidRP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</w:rPr>
              <w:t>-</w:t>
            </w:r>
            <w:r w:rsidRPr="009415FD">
              <w:rPr>
                <w:rFonts w:ascii="Times New Roman" w:hAnsi="Times New Roman"/>
              </w:rPr>
              <w:t>0.01***</w:t>
            </w:r>
          </w:p>
        </w:tc>
      </w:tr>
      <w:tr w:rsidR="009415FD" w:rsidRPr="00E12D14" w14:paraId="28982DB5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7C3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600E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7D3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F5B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003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9013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8C0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B5FC7" w14:textId="72EAD4DD" w:rsidR="009415FD" w:rsidRP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9415FD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62578" w14:textId="3E2354F8" w:rsidR="009415FD" w:rsidRP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9415FD">
              <w:rPr>
                <w:rFonts w:ascii="Times New Roman" w:hAnsi="Times New Roman"/>
              </w:rPr>
              <w:t>(0.00)</w:t>
            </w:r>
          </w:p>
        </w:tc>
      </w:tr>
      <w:tr w:rsidR="009415FD" w:rsidRPr="00E12D14" w14:paraId="05A7A3D6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E4CA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Gender_hh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4D1C" w14:textId="0D27E31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F0EF" w14:textId="2B73431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7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B86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D887" w14:textId="2108DE8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5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B664" w14:textId="13ADD40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0433" w14:textId="29DFFDC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0B9E" w14:textId="1832017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1863D" w14:textId="72FCBCF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*</w:t>
            </w:r>
          </w:p>
        </w:tc>
      </w:tr>
      <w:tr w:rsidR="009415FD" w:rsidRPr="00E12D14" w14:paraId="40E4B15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4FBC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B82CA" w14:textId="35A30DC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7180" w14:textId="58F5CA3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078D" w14:textId="7A027ED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E9413" w14:textId="105A433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36D4D" w14:textId="0FA14D8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3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F8F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EFD4" w14:textId="652DD94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D83C3" w14:textId="3A47CBE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474283D4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7CB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Age_hh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6D5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670A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DA76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B7B8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F89F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DB0D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DA3B" w14:textId="2280264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35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11F721" w14:textId="6BB931E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17***</w:t>
            </w:r>
          </w:p>
        </w:tc>
      </w:tr>
      <w:tr w:rsidR="009415FD" w:rsidRPr="00E12D14" w14:paraId="36C1EB8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49D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661B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F5A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2070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4030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46CC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DA3D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487D7" w14:textId="45A8D19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4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6C172C" w14:textId="6C3F55C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6)</w:t>
            </w:r>
          </w:p>
        </w:tc>
      </w:tr>
      <w:tr w:rsidR="009415FD" w:rsidRPr="00E12D14" w14:paraId="2101AFAE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6176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Edu_hh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B9C9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2F0B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AA98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6673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2E4F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71A8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2A86" w14:textId="1B10E17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764354" w14:textId="009F33C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38***</w:t>
            </w:r>
          </w:p>
        </w:tc>
      </w:tr>
      <w:tr w:rsidR="009415FD" w:rsidRPr="00E12D14" w14:paraId="0FD24C5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D6899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28CD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384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3D46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C1D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33F5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1293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247C" w14:textId="0974A7B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7C97A4" w14:textId="2BCF445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8)</w:t>
            </w:r>
          </w:p>
        </w:tc>
      </w:tr>
      <w:tr w:rsidR="009415FD" w:rsidRPr="00E12D14" w14:paraId="6796A40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67BD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Hhsiz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EA3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883C" w14:textId="1849A7D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3A3E" w14:textId="5B276F9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72B34" w14:textId="3CEFEB6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112B9" w14:textId="02CEA70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8433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64534" w14:textId="63C2A7E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49C1A5" w14:textId="0ABE9CE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53***</w:t>
            </w:r>
          </w:p>
        </w:tc>
      </w:tr>
      <w:tr w:rsidR="009415FD" w:rsidRPr="00E12D14" w14:paraId="08764D0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01051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B07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5AD08" w14:textId="5CB9703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C1567" w14:textId="12EFE5A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DCFE2" w14:textId="7D90A0E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CE52D" w14:textId="4CEB650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09B2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E1784" w14:textId="7339D37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8FAB2" w14:textId="3979D06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8)</w:t>
            </w:r>
          </w:p>
        </w:tc>
      </w:tr>
      <w:tr w:rsidR="009415FD" w:rsidRPr="00E12D14" w14:paraId="4492DBF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6525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Asse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0FDE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CF1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DBFA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D83B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EEF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9FD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6160E" w14:textId="775367C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3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90933" w14:textId="49BB2B7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*</w:t>
            </w:r>
          </w:p>
        </w:tc>
      </w:tr>
      <w:tr w:rsidR="009415FD" w:rsidRPr="00E12D14" w14:paraId="0047F364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C946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03D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D3EF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4917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946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38EF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02EC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B06E" w14:textId="21156B1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05CE1" w14:textId="1B4050F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243830F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0FA0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Remittance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A8F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424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5D8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46C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D1D9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4FD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23809" w14:textId="4A0E4A5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18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FC82F1" w14:textId="3C04710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04***</w:t>
            </w:r>
          </w:p>
        </w:tc>
      </w:tr>
      <w:tr w:rsidR="009415FD" w:rsidRPr="00E12D14" w14:paraId="6C333353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A5BC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FAD0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E715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ED14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F4CE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56DD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A98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96023" w14:textId="205BD86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8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19F75B" w14:textId="30BAC3F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1)</w:t>
            </w:r>
          </w:p>
        </w:tc>
      </w:tr>
      <w:tr w:rsidR="009415FD" w:rsidRPr="00E12D14" w14:paraId="62B92CE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EC1F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Gmembershi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033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EC69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AAD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182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39AD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8CC1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29F328" w14:textId="167CC95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4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6221D8" w14:textId="0CE6547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-0.01***</w:t>
            </w:r>
          </w:p>
        </w:tc>
      </w:tr>
      <w:tr w:rsidR="009415FD" w:rsidRPr="00E12D14" w14:paraId="6CB4E179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CF7DA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672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E78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043B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3778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ABD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1DD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B8ACA9" w14:textId="3E7D5F9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7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C48F2A" w14:textId="45A6750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0)</w:t>
            </w:r>
          </w:p>
        </w:tc>
      </w:tr>
      <w:tr w:rsidR="009415FD" w:rsidRPr="00E12D14" w14:paraId="72FA04B7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ADE0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Tleadershi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ADA6" w14:textId="7E307B0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A3ED" w14:textId="0682030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A726" w14:textId="462B4EF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80D70" w14:textId="3869A6C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830BE" w14:textId="61D1ACE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C590" w14:textId="0CE0B47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01E54D" w14:textId="478DF31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1.25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C69976" w14:textId="7C71347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-0.07***</w:t>
            </w:r>
          </w:p>
        </w:tc>
      </w:tr>
      <w:tr w:rsidR="009415FD" w:rsidRPr="00E12D14" w14:paraId="4261450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3D58D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48E90" w14:textId="6FE62FC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E0C64" w14:textId="44BBB39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E4F9E" w14:textId="23778C9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11A79" w14:textId="482F103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13EAA" w14:textId="508D8FC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EE21" w14:textId="43E3953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5530E5" w14:textId="40A490E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8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4190EA" w14:textId="4E6DBC9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2)</w:t>
            </w:r>
          </w:p>
        </w:tc>
      </w:tr>
      <w:tr w:rsidR="009415FD" w:rsidRPr="00E12D14" w14:paraId="447FB1A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6EB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Gleadershi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D376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856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130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8572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52C7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6D5B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2F366" w14:textId="16B6D0D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36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0894A" w14:textId="493B35F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-0.23***</w:t>
            </w:r>
          </w:p>
        </w:tc>
      </w:tr>
      <w:tr w:rsidR="009415FD" w:rsidRPr="00E12D14" w14:paraId="63A9A50C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012D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07A0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6655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8BA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5A3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ADF4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369F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5597D" w14:textId="39CA59F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18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6EDB3" w14:textId="678113E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32)</w:t>
            </w:r>
          </w:p>
        </w:tc>
      </w:tr>
      <w:tr w:rsidR="009415FD" w:rsidRPr="00E12D14" w14:paraId="51BD7F7F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9FF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Flood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A212" w14:textId="4FE6317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5033" w14:textId="24E3871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D8F30" w14:textId="23D9703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7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B1C66" w14:textId="6F3EB4A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D478C" w14:textId="2AE29B1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EC58B" w14:textId="4BB1398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0665" w14:textId="6EA854B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FA35" w14:textId="2EF5D45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4*</w:t>
            </w:r>
          </w:p>
        </w:tc>
      </w:tr>
      <w:tr w:rsidR="009415FD" w:rsidRPr="00E12D14" w14:paraId="67AB8619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0679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239E9" w14:textId="32C1A9D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4D21" w14:textId="5BA41D2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FA847" w14:textId="6D698CE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79BF6" w14:textId="1CE5AD9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702FD" w14:textId="1979810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A567D" w14:textId="72AB134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4C430" w14:textId="5EB7774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749EB" w14:textId="64EFAC1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2)</w:t>
            </w:r>
          </w:p>
        </w:tc>
      </w:tr>
      <w:tr w:rsidR="009415FD" w:rsidRPr="00E12D14" w14:paraId="630A2B77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46318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Drough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6CC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FF0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CA8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A5C0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A7C1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6A97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FF56D" w14:textId="227A88E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39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1D42" w14:textId="0384772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</w:t>
            </w:r>
          </w:p>
        </w:tc>
      </w:tr>
      <w:tr w:rsidR="009415FD" w:rsidRPr="00E12D14" w14:paraId="5FE93A08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60CF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890E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B03F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4211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5C9E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108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2AE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713A" w14:textId="6BB8EF2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19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99656" w14:textId="34609D5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8)</w:t>
            </w:r>
          </w:p>
        </w:tc>
      </w:tr>
      <w:tr w:rsidR="009415FD" w:rsidRPr="00E12D14" w14:paraId="51769A03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4281D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 w:rsidRPr="005717F0">
              <w:rPr>
                <w:rFonts w:ascii="Times New Roman" w:hAnsi="Times New Roman"/>
                <w:color w:val="000000"/>
              </w:rPr>
              <w:lastRenderedPageBreak/>
              <w:t>plot_dist_mk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A6E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682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736A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96AD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43B0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8761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63AA" w14:textId="3FE1CBD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0.32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74ECC" w14:textId="081051E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0.44**</w:t>
            </w:r>
          </w:p>
        </w:tc>
      </w:tr>
      <w:tr w:rsidR="009415FD" w:rsidRPr="00E12D14" w14:paraId="3FD2304E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3DE1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C3F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E14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1036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CA9D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C56A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0B5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5401" w14:textId="4CFB27E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(0.19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396EF" w14:textId="64F053F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(0.21)</w:t>
            </w:r>
          </w:p>
        </w:tc>
      </w:tr>
      <w:tr w:rsidR="009415FD" w:rsidRPr="00E12D14" w14:paraId="1AEA39D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4063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Gfertility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2D33" w14:textId="566464A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14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2CBAE" w14:textId="3CD3A78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3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96FF" w14:textId="745AB23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984BC" w14:textId="3366557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00CE" w14:textId="748FDEE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B6E0" w14:textId="1B77C13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99A0" w14:textId="59FB05D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0.33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587A" w14:textId="6949B79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-0.40***</w:t>
            </w:r>
          </w:p>
        </w:tc>
      </w:tr>
      <w:tr w:rsidR="009415FD" w:rsidRPr="00E12D14" w14:paraId="0908527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A520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9138E" w14:textId="398469F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4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1FF5" w14:textId="581DA61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6A6A9" w14:textId="7D1A266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48521" w14:textId="18185D2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3ED79" w14:textId="6F0CDB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A146B" w14:textId="668E1E3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E486E" w14:textId="401E767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(0.19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D6BAB" w14:textId="0D05503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(0.11)</w:t>
            </w:r>
          </w:p>
        </w:tc>
      </w:tr>
      <w:tr w:rsidR="009415FD" w:rsidRPr="00E12D14" w14:paraId="571E0A33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F924B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fertility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C078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E6C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6B86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E3BE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C4AD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9F4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E2EBA" w14:textId="711B11A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1.17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3576F" w14:textId="7BBFAE7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28**</w:t>
            </w:r>
          </w:p>
        </w:tc>
      </w:tr>
      <w:tr w:rsidR="009415FD" w:rsidRPr="00E12D14" w14:paraId="5F7AECE4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A2E4E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F2FC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84C5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932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081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190A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62E2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7AE4" w14:textId="37B12C7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65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845D0" w14:textId="5183DBF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1)</w:t>
            </w:r>
          </w:p>
        </w:tc>
      </w:tr>
      <w:tr w:rsidR="009415FD" w:rsidRPr="00E12D14" w14:paraId="756F828C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C6BD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Ddept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075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4934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F75D" w14:textId="0AF42A8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88C31" w14:textId="540F99C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712B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6957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07734" w14:textId="03ADA37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6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9EDAA" w14:textId="51DBE42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-1.22***</w:t>
            </w:r>
          </w:p>
        </w:tc>
      </w:tr>
      <w:tr w:rsidR="009415FD" w:rsidRPr="00E12D14" w14:paraId="1EB22578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355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BF80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78DD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A6F9E" w14:textId="61AAD93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8BE70" w14:textId="26EA0C7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EB7C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7A6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CB6F" w14:textId="7EB705B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(0.24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517F" w14:textId="30C61EF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color w:val="000000" w:themeColor="text1"/>
              </w:rPr>
              <w:t>(0.31)</w:t>
            </w:r>
          </w:p>
        </w:tc>
      </w:tr>
      <w:tr w:rsidR="009415FD" w:rsidRPr="00E12D14" w14:paraId="569E13A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4262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dept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F9BC" w14:textId="38C9F80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8626" w14:textId="3BCC95B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B4C60" w14:textId="57D615F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DE048" w14:textId="17F3E02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0916" w14:textId="0E4D998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39683" w14:textId="3F0367A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213CE" w14:textId="3FF3195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9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AE9530" w14:textId="330695B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13**</w:t>
            </w:r>
          </w:p>
        </w:tc>
      </w:tr>
      <w:tr w:rsidR="009415FD" w:rsidRPr="00E12D14" w14:paraId="31B575F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3BC0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0A597" w14:textId="7AC5904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D7E47" w14:textId="6B6A919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3D43" w14:textId="06D8A1D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51A84" w14:textId="351FF12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7185E" w14:textId="28BF240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E7C87" w14:textId="1AB7975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C3198" w14:textId="1A02D16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7752EF" w14:textId="1A25EC1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5)</w:t>
            </w:r>
          </w:p>
        </w:tc>
      </w:tr>
      <w:tr w:rsidR="009415FD" w:rsidRPr="00E12D14" w14:paraId="57AD79C9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A4D3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Fslop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B07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65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40C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3FC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84F7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C80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04E34" w14:textId="5FF7B8E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15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D4CC47" w14:textId="3C86A17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30***</w:t>
            </w:r>
          </w:p>
        </w:tc>
      </w:tr>
      <w:tr w:rsidR="009415FD" w:rsidRPr="00E12D14" w14:paraId="1E69D67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047D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FB8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CA59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5E2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D14E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7672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852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A33A3" w14:textId="1EB7B14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EBC176" w14:textId="4C086C6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7)</w:t>
            </w:r>
          </w:p>
        </w:tc>
      </w:tr>
      <w:tr w:rsidR="009415FD" w:rsidRPr="00E12D14" w14:paraId="5C060106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62E6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slop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E4F8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EA7E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B81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F1C6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714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3DD8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56B7D" w14:textId="01A923F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1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497B24" w14:textId="39FCDD9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43***</w:t>
            </w:r>
          </w:p>
        </w:tc>
      </w:tr>
      <w:tr w:rsidR="009415FD" w:rsidRPr="00E12D14" w14:paraId="0F367129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211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B538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F5CE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B9FA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70B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89BA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55F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FD8E" w14:textId="556BEEB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DD05DA" w14:textId="6AFF186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7)</w:t>
            </w:r>
          </w:p>
        </w:tc>
      </w:tr>
      <w:tr w:rsidR="009415FD" w:rsidRPr="00E12D14" w14:paraId="23DD0BB3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FA2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Elevation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B7B5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85B2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B69F" w14:textId="52B6FE8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0D377" w14:textId="64BB952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D770A" w14:textId="65F1401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C896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F4AC5" w14:textId="7CEC2D2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4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43D36" w14:textId="59E1700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18</w:t>
            </w:r>
          </w:p>
        </w:tc>
      </w:tr>
      <w:tr w:rsidR="009415FD" w:rsidRPr="00E12D14" w14:paraId="2064B59E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85A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2374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6FF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63F86" w14:textId="514F99A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FE2C0" w14:textId="0B55D14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CF3F" w14:textId="2E4FAE0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D622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49D6" w14:textId="0186D15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5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C5E26" w14:textId="0BD6544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52)</w:t>
            </w:r>
          </w:p>
        </w:tc>
      </w:tr>
      <w:tr w:rsidR="009415FD" w:rsidRPr="00E12D14" w14:paraId="4F165B7C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831C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Urbanization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9C4A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B93691" w14:textId="5056193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09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6F4FF5" w14:textId="338AB4F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B70CC" w14:textId="7D76056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399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57CF" w14:textId="1BB92CA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923D" w14:textId="4CB57FB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17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E1988" w14:textId="6766256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15</w:t>
            </w:r>
          </w:p>
        </w:tc>
      </w:tr>
      <w:tr w:rsidR="009415FD" w:rsidRPr="00E12D14" w14:paraId="24C6388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7F29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1CF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F2033F" w14:textId="225F577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735C7C" w14:textId="6B4E3AA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FB74B" w14:textId="33BB65E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7A59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7861D" w14:textId="5B03EBF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0E997" w14:textId="4ADF5E2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E24CB" w14:textId="660560C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54)</w:t>
            </w:r>
          </w:p>
        </w:tc>
      </w:tr>
      <w:tr w:rsidR="009415FD" w:rsidRPr="00E12D14" w14:paraId="17B7D7CF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3FA3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Avgmaxtemperatur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237D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36021C" w14:textId="5892BE4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17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BCA82" w14:textId="332C21D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4AB00" w14:textId="3740AB5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0DA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63DD4" w14:textId="440845A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A649" w14:textId="0D9DF6F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24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DE282B" w14:textId="6039088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11**</w:t>
            </w:r>
          </w:p>
        </w:tc>
      </w:tr>
      <w:tr w:rsidR="009415FD" w:rsidRPr="00E12D14" w14:paraId="7EEF4269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EE00B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B02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4B8A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D4E71" w14:textId="3F1ABF3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7021D" w14:textId="46F984A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9142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74C07" w14:textId="3BF8F6A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67EF" w14:textId="79B5C4A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FC08ED" w14:textId="04B8875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6)</w:t>
            </w:r>
          </w:p>
        </w:tc>
      </w:tr>
      <w:tr w:rsidR="009415FD" w:rsidRPr="00E12D14" w14:paraId="6526438E" w14:textId="77777777" w:rsidTr="002F5BFF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3BFF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Avgmintemperatur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7358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D3FA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ED72E" w14:textId="4DB3BDF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1FBCB" w14:textId="3C3D744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856CCA" w14:textId="1BDA9D0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05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B7D9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ED02C" w14:textId="5BABDE2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7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84DD2F" w14:textId="140CBEA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30***</w:t>
            </w:r>
          </w:p>
        </w:tc>
      </w:tr>
      <w:tr w:rsidR="009415FD" w:rsidRPr="00E12D14" w14:paraId="5E6FE0DB" w14:textId="77777777" w:rsidTr="002F5BFF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A9A4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E04D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B8A0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B5961" w14:textId="038C386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0BD7A" w14:textId="1CA252C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519FA1" w14:textId="4CB3A17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5A0B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30296" w14:textId="72C52C8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3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173598" w14:textId="55A687E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7)</w:t>
            </w:r>
          </w:p>
        </w:tc>
      </w:tr>
      <w:tr w:rsidR="009415FD" w:rsidRPr="00E12D14" w14:paraId="4C857C1A" w14:textId="77777777" w:rsidTr="002F5BFF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22D3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AvgPPT1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7F6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05AA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2700B" w14:textId="355B8DD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11263" w14:textId="1A4F9D9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EB493E" w14:textId="0594D04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1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58AD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3B19" w14:textId="6CC2F49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25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20E1DC" w14:textId="215853F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46***</w:t>
            </w:r>
          </w:p>
        </w:tc>
      </w:tr>
      <w:tr w:rsidR="009415FD" w:rsidRPr="00E12D14" w14:paraId="0F7F0B6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E0B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9C3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05AE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D604" w14:textId="145C8E0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B3FD3" w14:textId="7B5CEA1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C82D5" w14:textId="5598D9A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DE8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D9167" w14:textId="3B762D1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5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EFFB0E" w14:textId="5AAC7EF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8)</w:t>
            </w:r>
          </w:p>
        </w:tc>
      </w:tr>
      <w:tr w:rsidR="009415FD" w:rsidRPr="00E12D14" w14:paraId="5D54853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19B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Pop_den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A7D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6C03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221F" w14:textId="648E488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1BE94" w14:textId="3DC25D9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8F9E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C6F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E154" w14:textId="755C865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6324D" w14:textId="2E6AB73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</w:tr>
      <w:tr w:rsidR="009415FD" w:rsidRPr="00E12D14" w14:paraId="34FDC0D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A51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8E3C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795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A0613" w14:textId="0AFCFB0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7F054" w14:textId="4180F32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8FD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B312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AA360" w14:textId="005F791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A88C5" w14:textId="55A7924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3)</w:t>
            </w:r>
          </w:p>
        </w:tc>
      </w:tr>
      <w:tr w:rsidR="009415FD" w:rsidRPr="00E12D14" w14:paraId="411B341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ABDD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Region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17F2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CEC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4EA23" w14:textId="685CB5D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6F085" w14:textId="6E41AB7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5F3D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72FB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EE9F" w14:textId="274797E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8289F" w14:textId="009BAFB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</w:tr>
      <w:tr w:rsidR="009415FD" w:rsidRPr="00E12D14" w14:paraId="7C7E1C5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A93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A0EF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538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340C" w14:textId="7F3802D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7272" w14:textId="47B82A3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6CB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5D2D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64457" w14:textId="6FB1EDA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AD52" w14:textId="17F7138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39171CB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1679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Region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7BD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C2C2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3CAB" w14:textId="1763B68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5E29" w14:textId="26D50DF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364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AB3C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FDAC5" w14:textId="41CD3CB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8C9D" w14:textId="2A1DA21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9415FD" w:rsidRPr="00E12D14" w14:paraId="582E24F7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068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545A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E04F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3847" w14:textId="675E8A7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5B184" w14:textId="5685417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7F7D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C83C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F61B" w14:textId="072A2DE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45F8" w14:textId="288B3BD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0A933BFF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D0AD1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Region3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F42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667B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677A8" w14:textId="7A82E48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93223" w14:textId="30F3229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34D7" w14:textId="169660D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90AEC" w14:textId="68BA392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F274" w14:textId="00837D8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60323" w14:textId="4F725B8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</w:tr>
      <w:tr w:rsidR="009415FD" w:rsidRPr="00E12D14" w14:paraId="6F4E20E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56CA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B633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1B0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BEAE1" w14:textId="2C6C3DA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A5F0" w14:textId="0A85070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A6C0" w14:textId="26B507D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A074A" w14:textId="5E88F83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7F51" w14:textId="712E6DE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F33AC" w14:textId="1D3B72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360D4E5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37F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lastRenderedPageBreak/>
              <w:t>Region4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F217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2E6C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74BB" w14:textId="3AD76C8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6D6E4" w14:textId="3B25F93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EC211" w14:textId="4908C2E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7ECD4" w14:textId="39A1C1B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55502" w14:textId="0CA30B9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1F52" w14:textId="6600307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</w:t>
            </w:r>
          </w:p>
        </w:tc>
      </w:tr>
      <w:tr w:rsidR="009415FD" w:rsidRPr="00E12D14" w14:paraId="376A3E9F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AA1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F9B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830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4B95" w14:textId="5A3D454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865E" w14:textId="756C63C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AC13" w14:textId="213F689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42C46" w14:textId="10C7BDE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24F6" w14:textId="305111B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DFA9" w14:textId="3120647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026469C4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126A4" w14:textId="23CFE6C5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year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22F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33B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F7188" w14:textId="2BA7C18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5308" w14:textId="21754A1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557E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B59C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EB9C6" w14:textId="42BA95F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99C0E" w14:textId="0B18578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9415FD" w:rsidRPr="00E12D14" w14:paraId="1BF0CC3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A478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6D48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44D5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78D3F" w14:textId="1F9DDDD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27BC9" w14:textId="5DB90FB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395F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C738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7E8BD" w14:textId="3FE1FF3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8270" w14:textId="5C0833B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3C890E8E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54E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Gender_hh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431B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3B61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E235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B24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9EFF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839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F062" w14:textId="41B5252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2AB0E" w14:textId="5D5E7CE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9415FD" w:rsidRPr="00E12D14" w14:paraId="7F31CE2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0289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FBE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8A41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C709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D6A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1918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8432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60777" w14:textId="0CEA141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92C35" w14:textId="0B127BD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014DEA9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E93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Age_hh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9787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E522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962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9372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65BE4" w14:textId="0CF8CAB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7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0098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B4A41" w14:textId="06D9EB3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88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65E5" w14:textId="4D9BC31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49***</w:t>
            </w:r>
          </w:p>
        </w:tc>
      </w:tr>
      <w:tr w:rsidR="009415FD" w:rsidRPr="00E12D14" w14:paraId="637364E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C977E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75F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9A9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9AE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4A8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852D" w14:textId="719D698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9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5B82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7BCB0" w14:textId="35238F4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4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8F12" w14:textId="2DCD614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19)</w:t>
            </w:r>
          </w:p>
        </w:tc>
      </w:tr>
      <w:tr w:rsidR="009415FD" w:rsidRPr="00E12D14" w14:paraId="32C8D129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3CB90" w14:textId="330E2E24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Edu_hh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529A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AE8E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5AA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FDBF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11EF" w14:textId="278E3CA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1.7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7F14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07A46" w14:textId="75E0294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0.7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FB9D5" w14:textId="425E7FC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0.64**</w:t>
            </w:r>
          </w:p>
        </w:tc>
      </w:tr>
      <w:tr w:rsidR="009415FD" w:rsidRPr="00E12D14" w14:paraId="25ED6C5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CCEE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AEC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22F9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8183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821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DA313" w14:textId="4B5AE22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(0.1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5D22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B7870" w14:textId="6869951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(0.2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0D91" w14:textId="7AC07D2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(0.26)</w:t>
            </w:r>
          </w:p>
        </w:tc>
      </w:tr>
      <w:tr w:rsidR="009415FD" w:rsidRPr="00E12D14" w14:paraId="4513E074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0FDA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Hhsiz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E9E5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C764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3188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C17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BDF6E" w14:textId="092B4AA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0.5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764F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82D32" w14:textId="20C4B45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1.25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AA11F" w14:textId="11FE7C5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1.94***</w:t>
            </w:r>
          </w:p>
        </w:tc>
      </w:tr>
      <w:tr w:rsidR="009415FD" w:rsidRPr="00E12D14" w14:paraId="5E2802B6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692D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C0DA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3DD4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D26D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7E07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B37AE" w14:textId="0F16A32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(0.2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4081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8550A" w14:textId="55FC674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(0.2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6149" w14:textId="0B26F86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(0.74)</w:t>
            </w:r>
          </w:p>
        </w:tc>
      </w:tr>
      <w:tr w:rsidR="009415FD" w:rsidRPr="00E12D14" w14:paraId="1E3B153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EE1D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Asse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9AE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D3D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42BE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20F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F6A8" w14:textId="5016619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1.03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24AB9" w14:textId="54557BC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1.03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5DD2" w14:textId="1BBA5FF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1.24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10720" w14:textId="3462B97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-0.75*</w:t>
            </w:r>
          </w:p>
        </w:tc>
      </w:tr>
      <w:tr w:rsidR="009415FD" w:rsidRPr="00E12D14" w14:paraId="4EDE809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8C5FA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E51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51C1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868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153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D4726" w14:textId="73301C4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</w:rPr>
              <w:t>(0.28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3C4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6709" w14:textId="39DC5A4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90EC" w14:textId="5580AE0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3)</w:t>
            </w:r>
          </w:p>
        </w:tc>
      </w:tr>
      <w:tr w:rsidR="009415FD" w:rsidRPr="00E12D14" w14:paraId="1D28A60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901A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Remittance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D0E7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0969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E56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334C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5F89" w14:textId="759E214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D42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A2CB" w14:textId="44A1885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63769" w14:textId="03F8D2E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9415FD" w:rsidRPr="00E12D14" w14:paraId="14E2B46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6A0E1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6AA0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F98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771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AAF0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8DC42" w14:textId="4E6E9AB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6A57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6D01A" w14:textId="7BC03C4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3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A3150" w14:textId="18D4CDB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1D9DB10C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07A1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Gmembershi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6D1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A30C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DB84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2626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65D64" w14:textId="1E22305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999D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FEF7A" w14:textId="36E4338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E667" w14:textId="6B98AFC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**</w:t>
            </w:r>
          </w:p>
        </w:tc>
      </w:tr>
      <w:tr w:rsidR="009415FD" w:rsidRPr="00E12D14" w14:paraId="3A98E9C6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D29B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557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C387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8B6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AD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DEEC" w14:textId="1450B55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B50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F080B" w14:textId="5B9C764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44571" w14:textId="1C726DE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4297B8A5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361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Tleadershi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A5B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2080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B481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8853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B04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2B3C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8F240" w14:textId="6CEF87F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26A61" w14:textId="3C40066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*</w:t>
            </w:r>
          </w:p>
        </w:tc>
      </w:tr>
      <w:tr w:rsidR="009415FD" w:rsidRPr="00E12D14" w14:paraId="4B97794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36EA1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7E46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8CC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E7E3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CBD0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B8B9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794A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67F8" w14:textId="7F42075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74964" w14:textId="231F71D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155BD193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4DE6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Gleadershi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088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8F6D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8C6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1B77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74A5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B886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BC17D" w14:textId="085FF10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AA07F" w14:textId="1D116CD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1***</w:t>
            </w:r>
          </w:p>
        </w:tc>
      </w:tr>
      <w:tr w:rsidR="009415FD" w:rsidRPr="00E12D14" w14:paraId="39AA7BEE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3B909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8DC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AAF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4C59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D8DE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A5C9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0B9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067D" w14:textId="4E2A584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5A07B" w14:textId="40889A7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</w:tr>
      <w:tr w:rsidR="009415FD" w:rsidRPr="00E12D14" w14:paraId="7D406B3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2D01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Flood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86D8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DEE8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131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C809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D0B2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18DC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2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96842" w14:textId="5C66E6E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178B4" w14:textId="539BA45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22***</w:t>
            </w:r>
          </w:p>
        </w:tc>
      </w:tr>
      <w:tr w:rsidR="009415FD" w:rsidRPr="00E12D14" w14:paraId="6A9A12A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E881B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4D5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2B7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6AA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12F0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61FC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B41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7CD6" w14:textId="51445EF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61254" w14:textId="14FBC1B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8)</w:t>
            </w:r>
          </w:p>
        </w:tc>
      </w:tr>
      <w:tr w:rsidR="009415FD" w:rsidRPr="00E12D14" w14:paraId="25067556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99CD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Drough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51E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CB91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4E38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3CF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0AB8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156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B988" w14:textId="5DA34B9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3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993C3" w14:textId="097EE51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69***</w:t>
            </w:r>
          </w:p>
        </w:tc>
      </w:tr>
      <w:tr w:rsidR="009415FD" w:rsidRPr="00E12D14" w14:paraId="717932D8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0216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D8ED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603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1DC5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F3A8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4C14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AD2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0A95" w14:textId="556DE78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4BB10" w14:textId="6428930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4)</w:t>
            </w:r>
          </w:p>
        </w:tc>
      </w:tr>
      <w:tr w:rsidR="009415FD" w:rsidRPr="00E12D14" w14:paraId="4876726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8719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</w:t>
            </w:r>
            <w:r w:rsidRPr="005717F0">
              <w:rPr>
                <w:rFonts w:ascii="Times New Roman" w:hAnsi="Times New Roman"/>
                <w:color w:val="000000"/>
              </w:rPr>
              <w:t xml:space="preserve"> plot_dist_mk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A30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9E7F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867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80CC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EFDF2" w14:textId="2D06681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E39D" w14:textId="03B0C68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8C871" w14:textId="61BAABA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6431" w14:textId="72516D6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79***</w:t>
            </w:r>
          </w:p>
        </w:tc>
      </w:tr>
      <w:tr w:rsidR="009415FD" w:rsidRPr="00E12D14" w14:paraId="6AD0DBF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F77E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940B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73B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46C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6B2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B6A00" w14:textId="0773E11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E54E0" w14:textId="24ECEBF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AC4CE" w14:textId="20B97B5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EBDA" w14:textId="2CF2FEB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22)</w:t>
            </w:r>
          </w:p>
        </w:tc>
      </w:tr>
      <w:tr w:rsidR="009415FD" w:rsidRPr="00E12D14" w14:paraId="737FAC67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8CE8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Gfertility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490E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7A19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10F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813D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3B2F" w14:textId="259079A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1.33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213B56" w14:textId="03BEC6B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0.16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E3419" w14:textId="3830E5D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859E" w14:textId="5AA8B04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5***</w:t>
            </w:r>
          </w:p>
        </w:tc>
      </w:tr>
      <w:tr w:rsidR="009415FD" w:rsidRPr="00E12D14" w14:paraId="0E1D520E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5D97E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563C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2B60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EA68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75D6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7338" w14:textId="0ADBD03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57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3BEF4D" w14:textId="0861E85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eastAsia="Yu Gothic" w:hAnsi="Times New Roman"/>
                <w:color w:val="000000"/>
              </w:rPr>
              <w:t>(0.0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85382" w14:textId="1DBE7DD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DB" w14:textId="147F9B7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</w:tr>
      <w:tr w:rsidR="009415FD" w:rsidRPr="00E12D14" w14:paraId="2901D114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9F1B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Mfertility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1953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73B7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1638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25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E3A6" w14:textId="22861DD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84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D4DEA" w14:textId="644369D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89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2F888" w14:textId="66605C1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29D0" w14:textId="2146ABE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34</w:t>
            </w:r>
          </w:p>
        </w:tc>
      </w:tr>
      <w:tr w:rsidR="009415FD" w:rsidRPr="00E12D14" w14:paraId="0C48B003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EAECD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D3B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A631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7C31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343F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3E81A" w14:textId="3124383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4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BE0D8" w14:textId="3BD17E2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4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AF8A" w14:textId="0851800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F848" w14:textId="036A0BC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26)</w:t>
            </w:r>
          </w:p>
        </w:tc>
      </w:tr>
      <w:tr w:rsidR="009415FD" w:rsidRPr="00E12D14" w14:paraId="5C8822A5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0C0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lastRenderedPageBreak/>
              <w:t>mean__Ddept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A3C9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2FF2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2C7D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9730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F7B6F" w14:textId="133C62A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36B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26804" w14:textId="0FBB630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D2603" w14:textId="0F6E9FE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7*</w:t>
            </w:r>
          </w:p>
        </w:tc>
      </w:tr>
      <w:tr w:rsidR="009415FD" w:rsidRPr="00E12D14" w14:paraId="55457A2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00CF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A027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F72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B40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C96B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E5965" w14:textId="4FBE5A5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</w:t>
            </w:r>
            <w:r>
              <w:rPr>
                <w:rFonts w:ascii="Times New Roman" w:hAnsi="Times New Roman"/>
              </w:rPr>
              <w:t>1</w:t>
            </w:r>
            <w:r w:rsidRPr="00E12D14">
              <w:rPr>
                <w:rFonts w:ascii="Times New Roman" w:hAnsi="Times New Roman"/>
              </w:rPr>
              <w:t>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8680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F95A" w14:textId="1094B27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CEFB9" w14:textId="04ED2C2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4)</w:t>
            </w:r>
          </w:p>
        </w:tc>
      </w:tr>
      <w:tr w:rsidR="009415FD" w:rsidRPr="00E12D14" w14:paraId="154D244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B097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Mdepth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42D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FFA1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9399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206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2BB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081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C1074" w14:textId="2FDFC3D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1187" w14:textId="2E45D09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22**</w:t>
            </w:r>
          </w:p>
        </w:tc>
      </w:tr>
      <w:tr w:rsidR="009415FD" w:rsidRPr="00E12D14" w14:paraId="0D18EB0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DFDB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9BE8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54E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CB77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6AF3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B9A4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B825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517E" w14:textId="5942F78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A101D" w14:textId="47601E0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9)</w:t>
            </w:r>
          </w:p>
        </w:tc>
      </w:tr>
      <w:tr w:rsidR="009415FD" w:rsidRPr="00E12D14" w14:paraId="3B91EA4C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C16E6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Fslop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3C5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3883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D63F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1D1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136D" w14:textId="3A101D2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</w:t>
            </w:r>
            <w:r>
              <w:rPr>
                <w:rFonts w:ascii="Times New Roman" w:hAnsi="Times New Roman"/>
              </w:rPr>
              <w:t>1</w:t>
            </w:r>
            <w:r w:rsidRPr="00E12D14">
              <w:rPr>
                <w:rFonts w:ascii="Times New Roman" w:hAnsi="Times New Roman"/>
              </w:rPr>
              <w:t>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E3F46" w14:textId="3BFBFCC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1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E31E1" w14:textId="1DD1DE4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C4938" w14:textId="1749D9D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50**</w:t>
            </w:r>
          </w:p>
        </w:tc>
      </w:tr>
      <w:tr w:rsidR="009415FD" w:rsidRPr="00E12D14" w14:paraId="37293FCC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6305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84A9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B74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07E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B700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5B5F" w14:textId="464F09D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C0B46" w14:textId="02C1EB5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</w:t>
            </w:r>
            <w:r>
              <w:rPr>
                <w:rFonts w:ascii="Times New Roman" w:hAnsi="Times New Roman"/>
              </w:rPr>
              <w:t>1</w:t>
            </w:r>
            <w:r w:rsidRPr="00E12D14">
              <w:rPr>
                <w:rFonts w:ascii="Times New Roman" w:hAnsi="Times New Roman"/>
              </w:rPr>
              <w:t>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6C5F" w14:textId="0737950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F6096" w14:textId="7A5C172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1)</w:t>
            </w:r>
          </w:p>
        </w:tc>
      </w:tr>
      <w:tr w:rsidR="009415FD" w:rsidRPr="00E12D14" w14:paraId="5C5EA2B7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13EC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Mslop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1ADE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8984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6F28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3D06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E0C2F" w14:textId="42DB2D3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60C9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BCF2" w14:textId="39F16AE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39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38EEA" w14:textId="7D9E955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</w:tr>
      <w:tr w:rsidR="009415FD" w:rsidRPr="00E12D14" w14:paraId="5C577BF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1C2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4C2B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E4D6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B61D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592F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47628" w14:textId="6D63451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C79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4E84" w14:textId="47D4867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BE330" w14:textId="3F369AD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0ECC3AA6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C3A55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Elevation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682C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4EDF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A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FC09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6435" w14:textId="145E6B9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2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D08C3" w14:textId="3ECBF5D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1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613EE" w14:textId="245463F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6B4E" w14:textId="548BE3B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***</w:t>
            </w:r>
          </w:p>
        </w:tc>
      </w:tr>
      <w:tr w:rsidR="009415FD" w:rsidRPr="00E12D14" w14:paraId="35F1803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2A555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D879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81FA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3E59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F4F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B8C3" w14:textId="0552001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3EA61" w14:textId="31A32B4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36766" w14:textId="15AB5C9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29DEE" w14:textId="6A0BCB6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6A747E6B" w14:textId="77777777" w:rsidTr="00DF21C8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F8B48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Urbanization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F47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5529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F6BF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E94A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A09BC" w14:textId="35D9EE0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64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522D" w14:textId="5BC0D58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1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71833A" w14:textId="6187BB6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2F23FF">
              <w:rPr>
                <w:rFonts w:ascii="Times New Roman" w:eastAsia="Yu Gothic" w:hAnsi="Times New Roman"/>
                <w:color w:val="000000"/>
              </w:rPr>
              <w:t>0.05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44414" w14:textId="2F2D886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9415FD" w:rsidRPr="00E12D14" w14:paraId="3A1C8694" w14:textId="77777777" w:rsidTr="00DF21C8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2AFD5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338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4AD6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7A6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1315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A19B" w14:textId="048CAE6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4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AB0B1" w14:textId="0FCD855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A95A07" w14:textId="00D7C34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2F23FF">
              <w:rPr>
                <w:rFonts w:ascii="Times New Roman" w:eastAsia="Yu Gothic" w:hAnsi="Times New Roman"/>
                <w:color w:val="000000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FB5C1" w14:textId="706B09B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0F4F9AE2" w14:textId="77777777" w:rsidTr="00DF21C8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B0F5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Avgmaxtemperatur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894F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ED5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730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C65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EB54E" w14:textId="2FB322B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73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2ACF" w14:textId="4F8D27A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58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D06E4" w14:textId="55601DD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2F23FF">
              <w:rPr>
                <w:rFonts w:ascii="Times New Roman" w:eastAsia="Yu Gothic" w:hAnsi="Times New Roman"/>
                <w:color w:val="000000"/>
              </w:rPr>
              <w:t>0.16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E1B72" w14:textId="636602F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</w:t>
            </w:r>
          </w:p>
        </w:tc>
      </w:tr>
      <w:tr w:rsidR="009415FD" w:rsidRPr="00E12D14" w14:paraId="3899A7D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7659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A3D4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D1E6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491A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3FED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47C36" w14:textId="2D63C72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23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F1FE" w14:textId="0FA79AF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6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976F6" w14:textId="5B8BD41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5A578" w14:textId="1E53FF2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0732DDC9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996C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Avgmintemperatur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989A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2011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199A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FF5D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6AA46" w14:textId="2A0FF8A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5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EF441" w14:textId="161F32A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29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D3DA1" w14:textId="176F2BC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1FF11" w14:textId="1EEEE07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2*</w:t>
            </w:r>
          </w:p>
        </w:tc>
      </w:tr>
      <w:tr w:rsidR="009415FD" w:rsidRPr="00E12D14" w14:paraId="1C263D4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31ABF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5EA1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C3B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9DB2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8508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77A68" w14:textId="41C1E4C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B662" w14:textId="45E6A74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2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95D5" w14:textId="4D24E12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4EA1D" w14:textId="1ADFA04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7F7E4E4F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A2950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AvgPPT1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F84F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5D6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856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E32C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EFA40" w14:textId="7346BBF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36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329B0" w14:textId="3CAD1A2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4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26DF" w14:textId="1014228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FC00" w14:textId="6F7D5601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**</w:t>
            </w:r>
          </w:p>
        </w:tc>
      </w:tr>
      <w:tr w:rsidR="009415FD" w:rsidRPr="00E12D14" w14:paraId="35D2F918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236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D5C0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FD12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CA5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E106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F9BF" w14:textId="6B09947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8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C731" w14:textId="57D01FB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35C1F" w14:textId="365950B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1E961" w14:textId="1B7A22C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03AEBAB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AD2CD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Pop_den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EE7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95B83" w14:textId="4B7AC4C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89119" w14:textId="1EEB7F2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442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4382" w14:textId="699232C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7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FC1CC" w14:textId="665D33A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07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A7458" w14:textId="3794B27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2784" w14:textId="5E8E487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9415FD" w:rsidRPr="00E12D14" w14:paraId="19EB309F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E9895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0879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F52B3" w14:textId="7168E790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6D80" w14:textId="3FDBE18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9A47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12D8" w14:textId="0C23159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3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7D497" w14:textId="2094544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28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382D2" w14:textId="137F6FB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5D3A" w14:textId="1AECF7C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36CD785B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003A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Region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A15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757C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0FD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7A9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3A1A8" w14:textId="2E19361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0.23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D7E7A" w14:textId="75721F3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DCFE" w14:textId="0FEA474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F1D5" w14:textId="29BDABF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2***</w:t>
            </w:r>
          </w:p>
        </w:tc>
      </w:tr>
      <w:tr w:rsidR="009415FD" w:rsidRPr="00E12D14" w14:paraId="4005DBA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35642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F88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D84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85DC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2A5C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F71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119B" w14:textId="484BFC3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1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968DC" w14:textId="6C7BD50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89C02" w14:textId="65A8A91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28D071C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6D815" w14:textId="1F3A2C9B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Region2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8B4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E62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7253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067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3915" w14:textId="6B4ACDE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7AE7A" w14:textId="2054B4C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12D14">
              <w:rPr>
                <w:rFonts w:ascii="Times New Roman" w:hAnsi="Times New Roman"/>
              </w:rPr>
              <w:t>0.00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D3B9C" w14:textId="126BA3B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BFD8" w14:textId="4674341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1***</w:t>
            </w:r>
          </w:p>
        </w:tc>
      </w:tr>
      <w:tr w:rsidR="009415FD" w:rsidRPr="00E12D14" w14:paraId="1761D52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D5EC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C994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FEFE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984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E04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9608" w14:textId="0039B4F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38340" w14:textId="21FF5D4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F1FFD" w14:textId="730022C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22C6" w14:textId="67445D14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1)</w:t>
            </w:r>
          </w:p>
        </w:tc>
      </w:tr>
      <w:tr w:rsidR="009415FD" w:rsidRPr="00E12D14" w14:paraId="55581D35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A6B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Region3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2FA7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088F8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359C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8E0C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4A4F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3E3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FE85" w14:textId="44B3A81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25E8" w14:textId="3B44AD2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9415FD" w:rsidRPr="00E12D14" w14:paraId="70861FE7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5519F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12A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DA55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C496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7DB1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DCF7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CB93C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04B2" w14:textId="54B2DA5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FF63B" w14:textId="6C6E8E59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269C72D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2E56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Region4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0C9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9C4F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6B4C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861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2E83F" w14:textId="37772A8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66F8" w14:textId="33243CB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-0.00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06C5" w14:textId="6857D14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82C5" w14:textId="0C03C498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1</w:t>
            </w:r>
          </w:p>
        </w:tc>
      </w:tr>
      <w:tr w:rsidR="009415FD" w:rsidRPr="00E12D14" w14:paraId="7090B7B2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9F0E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C1D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82236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5219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C17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BF3EF" w14:textId="7D0F81C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9DB69" w14:textId="177A3A8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31ED7" w14:textId="0799B91D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2F3D3" w14:textId="2F5F425C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482496EA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423E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mean__year_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1E85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A93C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8BD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5A0A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0A81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01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9C1C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00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C54CC" w14:textId="74819F6E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2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DFDF7" w14:textId="2BCE414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-0.01*</w:t>
            </w:r>
          </w:p>
        </w:tc>
      </w:tr>
      <w:tr w:rsidR="009415FD" w:rsidRPr="00E12D14" w14:paraId="4CD989E1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E72F7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3883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B7B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647D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4B8B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61B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E6FA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0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C676" w14:textId="22AA7C6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E54D6" w14:textId="01729BA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(0.00)</w:t>
            </w:r>
          </w:p>
        </w:tc>
      </w:tr>
      <w:tr w:rsidR="009415FD" w:rsidRPr="00E12D14" w14:paraId="1153200F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6B8E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Constan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A193B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39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9C77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49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D4544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2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718D9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62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0F9D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0.49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CE7F2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-0.39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B1605" w14:textId="2EBC8B00" w:rsidR="009415FD" w:rsidRPr="001C2B90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1C2B90">
              <w:rPr>
                <w:rFonts w:ascii="Times New Roman" w:hAnsi="Times New Roman"/>
              </w:rPr>
              <w:t>0.35***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86EE5" w14:textId="53B3BA5B" w:rsidR="009415FD" w:rsidRPr="001C2B90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1C2B90">
              <w:rPr>
                <w:rFonts w:ascii="Times New Roman" w:hAnsi="Times New Roman"/>
              </w:rPr>
              <w:t>-1.47***</w:t>
            </w:r>
          </w:p>
        </w:tc>
      </w:tr>
      <w:tr w:rsidR="009415FD" w:rsidRPr="00E12D14" w14:paraId="3E540D30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A343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0395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3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30E20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1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8E6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7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21A9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29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41C4E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48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AE4F" w14:textId="7777777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(0.53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DB9A" w14:textId="710C3DE5" w:rsidR="009415FD" w:rsidRPr="001C2B90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1C2B90">
              <w:rPr>
                <w:rFonts w:ascii="Times New Roman" w:hAnsi="Times New Roman"/>
              </w:rPr>
              <w:t>(0.02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260B0" w14:textId="5CF4C9AA" w:rsidR="009415FD" w:rsidRPr="001C2B90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1C2B90">
              <w:rPr>
                <w:rFonts w:ascii="Times New Roman" w:hAnsi="Times New Roman"/>
              </w:rPr>
              <w:t>(0.28)</w:t>
            </w:r>
          </w:p>
        </w:tc>
      </w:tr>
      <w:tr w:rsidR="009415FD" w:rsidRPr="00E12D14" w14:paraId="1712394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ACEB1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lastRenderedPageBreak/>
              <w:t>Observation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8377E" w14:textId="51A432E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5926C" w14:textId="7071B82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152C" w14:textId="3D0D79B3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C0DF4" w14:textId="789E89A2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022BB" w14:textId="363319A5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38A5" w14:textId="1018FB6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7148B" w14:textId="62D04AB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E30D" w14:textId="0151113F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796</w:t>
            </w:r>
          </w:p>
        </w:tc>
      </w:tr>
      <w:tr w:rsidR="009415FD" w:rsidRPr="00E12D14" w14:paraId="42E8E66D" w14:textId="77777777" w:rsidTr="00E12D14">
        <w:trPr>
          <w:jc w:val="center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EEB4" w14:textId="77777777" w:rsidR="009415FD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</w:rPr>
            </w:pPr>
            <w:r>
              <w:rPr>
                <w:rFonts w:ascii="Times New Roman" w:hAnsi="Times New Roman"/>
                <w:kern w:val="0"/>
              </w:rPr>
              <w:t>Number of hhid_01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3DEB" w14:textId="41CED6C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A21A2" w14:textId="59521EEA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25B4" w14:textId="0710DBE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7322" w14:textId="76DC259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CC39" w14:textId="798A5A16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87DA1" w14:textId="1438D1A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83194" w14:textId="6BCF0DCB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2B50F" w14:textId="1E0F51F7" w:rsidR="009415FD" w:rsidRPr="00E12D14" w:rsidRDefault="009415FD" w:rsidP="009415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</w:rPr>
            </w:pPr>
            <w:r w:rsidRPr="00E12D14">
              <w:rPr>
                <w:rFonts w:ascii="Times New Roman" w:hAnsi="Times New Roman"/>
                <w:kern w:val="0"/>
              </w:rPr>
              <w:t>3</w:t>
            </w:r>
            <w:r>
              <w:rPr>
                <w:rFonts w:ascii="Times New Roman" w:hAnsi="Times New Roman"/>
                <w:kern w:val="0"/>
              </w:rPr>
              <w:t>98</w:t>
            </w:r>
          </w:p>
        </w:tc>
      </w:tr>
    </w:tbl>
    <w:p w14:paraId="142CCEBF" w14:textId="42AF3E58" w:rsidR="00F23D31" w:rsidRDefault="00F23D31" w:rsidP="00F23D31">
      <w:pPr>
        <w:spacing w:after="0" w:line="240" w:lineRule="auto"/>
        <w:jc w:val="both"/>
        <w:rPr>
          <w:rFonts w:ascii="Times New Roman" w:hAnsi="Times New Roman"/>
          <w:kern w:val="0"/>
        </w:rPr>
      </w:pPr>
      <w:r w:rsidRPr="00A25ECA">
        <w:rPr>
          <w:rFonts w:ascii="Times New Roman" w:hAnsi="Times New Roman"/>
          <w:b/>
          <w:bCs/>
          <w:color w:val="000000"/>
        </w:rPr>
        <w:t>Notes:</w:t>
      </w:r>
      <w:r w:rsidRPr="00A25ECA">
        <w:rPr>
          <w:rFonts w:ascii="Times New Roman" w:hAnsi="Times New Roman"/>
          <w:color w:val="000000"/>
        </w:rPr>
        <w:t xml:space="preserve"> In all estimations, Northern</w:t>
      </w:r>
      <w:r w:rsidRPr="00A25ECA">
        <w:rPr>
          <w:rFonts w:ascii="Times New Roman" w:eastAsia="STIX-Regular" w:hAnsi="Times New Roman"/>
          <w:color w:val="000000"/>
        </w:rPr>
        <w:t xml:space="preserve"> Region</w:t>
      </w:r>
      <w:r w:rsidRPr="00A25ECA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(i.e., Region5) </w:t>
      </w:r>
      <w:r w:rsidRPr="00A25ECA">
        <w:rPr>
          <w:rFonts w:ascii="Times New Roman" w:hAnsi="Times New Roman"/>
          <w:color w:val="000000"/>
        </w:rPr>
        <w:t xml:space="preserve">is the reference category. For soil properties, </w:t>
      </w:r>
      <w:r>
        <w:rPr>
          <w:rFonts w:ascii="Times New Roman" w:hAnsi="Times New Roman"/>
          <w:color w:val="000000"/>
        </w:rPr>
        <w:t>S</w:t>
      </w:r>
      <w:r w:rsidRPr="00A25ECA">
        <w:rPr>
          <w:rFonts w:ascii="Times New Roman" w:hAnsi="Times New Roman"/>
          <w:color w:val="000000"/>
        </w:rPr>
        <w:t>slope,</w:t>
      </w:r>
      <w:r>
        <w:rPr>
          <w:rFonts w:ascii="Times New Roman" w:hAnsi="Times New Roman"/>
          <w:color w:val="000000"/>
        </w:rPr>
        <w:t xml:space="preserve"> S</w:t>
      </w:r>
      <w:r w:rsidRPr="00A25ECA">
        <w:rPr>
          <w:rFonts w:ascii="Times New Roman" w:hAnsi="Times New Roman"/>
          <w:color w:val="000000"/>
        </w:rPr>
        <w:t xml:space="preserve">depth and </w:t>
      </w:r>
      <w:r>
        <w:rPr>
          <w:rFonts w:ascii="Times New Roman" w:hAnsi="Times New Roman"/>
          <w:color w:val="000000"/>
        </w:rPr>
        <w:t>Pfertility</w:t>
      </w:r>
      <w:r w:rsidRPr="00A25ECA">
        <w:rPr>
          <w:rFonts w:ascii="Times New Roman" w:hAnsi="Times New Roman"/>
          <w:color w:val="000000"/>
        </w:rPr>
        <w:t xml:space="preserve"> are the reference categories for slope, depth and fertility of the soil, respectively</w:t>
      </w:r>
      <w:r>
        <w:rPr>
          <w:rFonts w:ascii="Times New Roman" w:hAnsi="Times New Roman"/>
          <w:color w:val="000000"/>
        </w:rPr>
        <w:t xml:space="preserve">; </w:t>
      </w:r>
      <w:r w:rsidR="00CC2548" w:rsidRPr="00CC2548">
        <w:rPr>
          <w:rFonts w:ascii="Times New Roman" w:hAnsi="Times New Roman"/>
          <w:kern w:val="0"/>
        </w:rPr>
        <w:t>Robust standard errors clustered at the household level are reported in parentheses</w:t>
      </w:r>
      <w:r>
        <w:rPr>
          <w:rFonts w:ascii="Times New Roman" w:hAnsi="Times New Roman"/>
          <w:kern w:val="0"/>
        </w:rPr>
        <w:t>; and *** p&lt;0.01, ** p&lt;0.05, * p&lt;0.1.</w:t>
      </w:r>
    </w:p>
    <w:p w14:paraId="088C0FF9" w14:textId="77777777" w:rsidR="00E76C23" w:rsidRPr="001E74F7" w:rsidRDefault="00E76C23" w:rsidP="001E74F7">
      <w:pPr>
        <w:rPr>
          <w:lang w:val="en-US"/>
        </w:rPr>
      </w:pPr>
    </w:p>
    <w:sectPr w:rsidR="00E76C23" w:rsidRPr="001E74F7" w:rsidSect="009D6226">
      <w:pgSz w:w="15840" w:h="12240" w:orient="landscape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8416A2" w14:textId="77777777" w:rsidR="00932D85" w:rsidRDefault="00932D85" w:rsidP="00E01A01">
      <w:pPr>
        <w:spacing w:after="0" w:line="240" w:lineRule="auto"/>
      </w:pPr>
      <w:r>
        <w:separator/>
      </w:r>
    </w:p>
  </w:endnote>
  <w:endnote w:type="continuationSeparator" w:id="0">
    <w:p w14:paraId="23D89828" w14:textId="77777777" w:rsidR="00932D85" w:rsidRDefault="00932D85" w:rsidP="00E01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IX-Regular">
    <w:altName w:val="Yu Gothic"/>
    <w:panose1 w:val="00000000000000000000"/>
    <w:charset w:val="80"/>
    <w:family w:val="roman"/>
    <w:notTrueType/>
    <w:pitch w:val="default"/>
    <w:sig w:usb0="00000081" w:usb1="08070000" w:usb2="00000010" w:usb3="00000000" w:csb0="00020008" w:csb1="00000000"/>
  </w:font>
  <w:font w:name="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7F7048" w14:textId="77777777" w:rsidR="00932D85" w:rsidRDefault="00932D85" w:rsidP="00E01A01">
      <w:pPr>
        <w:spacing w:after="0" w:line="240" w:lineRule="auto"/>
      </w:pPr>
      <w:r>
        <w:separator/>
      </w:r>
    </w:p>
  </w:footnote>
  <w:footnote w:type="continuationSeparator" w:id="0">
    <w:p w14:paraId="3C717911" w14:textId="77777777" w:rsidR="00932D85" w:rsidRDefault="00932D85" w:rsidP="00E01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E57BA6" w14:textId="4680F3A7" w:rsidR="00E01A01" w:rsidRPr="00E01A01" w:rsidRDefault="00E01A01" w:rsidP="00E01A01">
    <w:pPr>
      <w:pStyle w:val="Header"/>
      <w:jc w:val="center"/>
      <w:rPr>
        <w:lang w:val="en-IN"/>
      </w:rPr>
    </w:pPr>
    <w:r>
      <w:rPr>
        <w:lang w:val="en-IN"/>
      </w:rPr>
      <w:t>Appendi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2NTA0MTECkmZmhko6SsGpxcWZ+XkgBaa1ANwvGBUsAAAA"/>
  </w:docVars>
  <w:rsids>
    <w:rsidRoot w:val="001E74F7"/>
    <w:rsid w:val="00032596"/>
    <w:rsid w:val="00090A80"/>
    <w:rsid w:val="00112AB7"/>
    <w:rsid w:val="00163DF0"/>
    <w:rsid w:val="001C2B90"/>
    <w:rsid w:val="001D268F"/>
    <w:rsid w:val="001E74F7"/>
    <w:rsid w:val="00215834"/>
    <w:rsid w:val="00223D51"/>
    <w:rsid w:val="002B3438"/>
    <w:rsid w:val="002F2E1A"/>
    <w:rsid w:val="003310B2"/>
    <w:rsid w:val="003519C2"/>
    <w:rsid w:val="003A26B1"/>
    <w:rsid w:val="003C6087"/>
    <w:rsid w:val="003D751A"/>
    <w:rsid w:val="00433722"/>
    <w:rsid w:val="00466EAC"/>
    <w:rsid w:val="004858E9"/>
    <w:rsid w:val="004F5EA1"/>
    <w:rsid w:val="005717F0"/>
    <w:rsid w:val="005B0514"/>
    <w:rsid w:val="005E52EF"/>
    <w:rsid w:val="006179B0"/>
    <w:rsid w:val="0063672B"/>
    <w:rsid w:val="00713498"/>
    <w:rsid w:val="00884217"/>
    <w:rsid w:val="008868A9"/>
    <w:rsid w:val="008C0093"/>
    <w:rsid w:val="008C35AF"/>
    <w:rsid w:val="00912874"/>
    <w:rsid w:val="00925E63"/>
    <w:rsid w:val="00932D85"/>
    <w:rsid w:val="009415FD"/>
    <w:rsid w:val="009D6226"/>
    <w:rsid w:val="00A37534"/>
    <w:rsid w:val="00CC0C43"/>
    <w:rsid w:val="00CC2548"/>
    <w:rsid w:val="00CE4128"/>
    <w:rsid w:val="00CF3328"/>
    <w:rsid w:val="00DA3356"/>
    <w:rsid w:val="00E01A01"/>
    <w:rsid w:val="00E12D14"/>
    <w:rsid w:val="00E76C23"/>
    <w:rsid w:val="00ED3DF5"/>
    <w:rsid w:val="00EE590F"/>
    <w:rsid w:val="00F23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CC62B3"/>
  <w14:defaultImageDpi w14:val="0"/>
  <w15:docId w15:val="{7DFC1E3A-A2FA-4911-9499-D7E6EB262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kern w:val="2"/>
        <w:sz w:val="24"/>
        <w:szCs w:val="24"/>
        <w:lang w:val="aa-ET" w:eastAsia="aa-ET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A26B1"/>
    <w:pPr>
      <w:spacing w:after="200" w:line="240" w:lineRule="auto"/>
    </w:pPr>
    <w:rPr>
      <w:rFonts w:cstheme="minorBidi"/>
      <w:b/>
      <w:bCs/>
      <w:color w:val="156082" w:themeColor="accent1"/>
      <w:kern w:val="0"/>
      <w:sz w:val="18"/>
      <w:szCs w:val="18"/>
      <w:lang w:val="en-US" w:eastAsia="en-US"/>
    </w:rPr>
  </w:style>
  <w:style w:type="paragraph" w:customStyle="1" w:styleId="Default">
    <w:name w:val="Default"/>
    <w:rsid w:val="003A26B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/>
      <w:color w:val="000000"/>
      <w:kern w:val="0"/>
    </w:rPr>
  </w:style>
  <w:style w:type="table" w:styleId="TableGrid">
    <w:name w:val="Table Grid"/>
    <w:basedOn w:val="TableNormal"/>
    <w:uiPriority w:val="39"/>
    <w:rsid w:val="00F23D31"/>
    <w:pPr>
      <w:spacing w:after="0" w:line="240" w:lineRule="auto"/>
    </w:pPr>
    <w:rPr>
      <w:rFonts w:eastAsiaTheme="minorHAnsi" w:cstheme="minorBidi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1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A01"/>
  </w:style>
  <w:style w:type="paragraph" w:styleId="Footer">
    <w:name w:val="footer"/>
    <w:basedOn w:val="Normal"/>
    <w:link w:val="FooterChar"/>
    <w:uiPriority w:val="99"/>
    <w:unhideWhenUsed/>
    <w:rsid w:val="00E01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920</Words>
  <Characters>1094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-Hanan Abdallah</dc:creator>
  <cp:keywords/>
  <dc:description/>
  <cp:lastModifiedBy>Kevin Emerald</cp:lastModifiedBy>
  <cp:revision>8</cp:revision>
  <dcterms:created xsi:type="dcterms:W3CDTF">2025-06-22T07:20:00Z</dcterms:created>
  <dcterms:modified xsi:type="dcterms:W3CDTF">2025-11-04T17:19:00Z</dcterms:modified>
</cp:coreProperties>
</file>